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8C8618" w14:textId="281333A5" w:rsidR="00075971" w:rsidRPr="0067775F" w:rsidRDefault="00075971" w:rsidP="00075971">
      <w:pPr>
        <w:widowControl w:val="0"/>
        <w:autoSpaceDE w:val="0"/>
        <w:autoSpaceDN w:val="0"/>
        <w:adjustRightInd w:val="0"/>
        <w:rPr>
          <w:bCs/>
          <w:iCs/>
          <w:sz w:val="22"/>
          <w:szCs w:val="22"/>
        </w:rPr>
      </w:pPr>
    </w:p>
    <w:p w14:paraId="3D0102BD" w14:textId="2E08F485" w:rsidR="00075971" w:rsidRPr="0067775F" w:rsidRDefault="00075971" w:rsidP="00075971">
      <w:pPr>
        <w:widowControl w:val="0"/>
        <w:autoSpaceDE w:val="0"/>
        <w:autoSpaceDN w:val="0"/>
        <w:adjustRightInd w:val="0"/>
        <w:rPr>
          <w:b/>
          <w:bCs/>
          <w:iCs/>
          <w:sz w:val="22"/>
          <w:szCs w:val="22"/>
        </w:rPr>
      </w:pPr>
    </w:p>
    <w:p w14:paraId="0FF1ADB9" w14:textId="47BB6D98" w:rsidR="00075971" w:rsidRPr="00367120" w:rsidRDefault="00075971" w:rsidP="00075971">
      <w:pPr>
        <w:ind w:right="120"/>
        <w:rPr>
          <w:b/>
        </w:rPr>
      </w:pPr>
      <w:r w:rsidRPr="00367120">
        <w:rPr>
          <w:b/>
        </w:rPr>
        <w:t xml:space="preserve">Universitatea </w:t>
      </w:r>
      <w:r w:rsidR="00EE1A1A">
        <w:rPr>
          <w:b/>
        </w:rPr>
        <w:t>Ș</w:t>
      </w:r>
      <w:r w:rsidRPr="00367120">
        <w:rPr>
          <w:b/>
        </w:rPr>
        <w:t xml:space="preserve">TEFAN CEL MARE din Suceava  </w:t>
      </w:r>
      <w:r w:rsidRPr="00367120">
        <w:rPr>
          <w:b/>
        </w:rPr>
        <w:tab/>
        <w:t xml:space="preserve">                                                                                                                       </w:t>
      </w:r>
      <w:r w:rsidR="005F14D5">
        <w:rPr>
          <w:b/>
          <w:bCs/>
        </w:rPr>
        <w:t>Anexa 7</w:t>
      </w:r>
      <w:r w:rsidRPr="00367120">
        <w:rPr>
          <w:b/>
          <w:bCs/>
        </w:rPr>
        <w:t xml:space="preserve"> </w:t>
      </w:r>
      <w:r w:rsidRPr="0067775F">
        <w:rPr>
          <w:b/>
        </w:rPr>
        <w:t>–</w:t>
      </w:r>
      <w:r w:rsidRPr="0067775F">
        <w:rPr>
          <w:b/>
          <w:bCs/>
        </w:rPr>
        <w:t xml:space="preserve"> PO 02 F07</w:t>
      </w:r>
    </w:p>
    <w:p w14:paraId="45A23A4B" w14:textId="77777777" w:rsidR="00075971" w:rsidRPr="00367120" w:rsidRDefault="00075971" w:rsidP="00075971">
      <w:pPr>
        <w:jc w:val="both"/>
        <w:rPr>
          <w:b/>
        </w:rPr>
      </w:pPr>
      <w:r w:rsidRPr="00367120">
        <w:rPr>
          <w:b/>
        </w:rPr>
        <w:t xml:space="preserve">Comisia pentru Evaluarea </w:t>
      </w:r>
      <w:r w:rsidR="00EE1A1A">
        <w:rPr>
          <w:b/>
        </w:rPr>
        <w:t>ș</w:t>
      </w:r>
      <w:r w:rsidRPr="00367120">
        <w:rPr>
          <w:b/>
        </w:rPr>
        <w:t>i Asigurarea Calită</w:t>
      </w:r>
      <w:r w:rsidR="00EE1A1A">
        <w:rPr>
          <w:b/>
        </w:rPr>
        <w:t>ț</w:t>
      </w:r>
      <w:r w:rsidRPr="00367120">
        <w:rPr>
          <w:b/>
        </w:rPr>
        <w:t>ii</w:t>
      </w:r>
    </w:p>
    <w:p w14:paraId="7BA32FE6" w14:textId="77777777" w:rsidR="00075971" w:rsidRPr="00367120" w:rsidRDefault="00075971" w:rsidP="00075971">
      <w:pPr>
        <w:rPr>
          <w:b/>
          <w:bCs/>
        </w:rPr>
      </w:pPr>
    </w:p>
    <w:p w14:paraId="26B6B146" w14:textId="77777777" w:rsidR="00075971" w:rsidRPr="000A43ED" w:rsidRDefault="00075971" w:rsidP="00075971">
      <w:pPr>
        <w:jc w:val="both"/>
      </w:pPr>
    </w:p>
    <w:p w14:paraId="33CF72BB" w14:textId="77777777" w:rsidR="00075971" w:rsidRPr="000A43ED" w:rsidRDefault="00075971" w:rsidP="00075971">
      <w:pPr>
        <w:rPr>
          <w:b/>
        </w:rPr>
      </w:pPr>
    </w:p>
    <w:p w14:paraId="093A530C" w14:textId="77777777" w:rsidR="00B71F26" w:rsidRPr="000A43ED" w:rsidRDefault="00B71F26" w:rsidP="00B71F26">
      <w:pPr>
        <w:jc w:val="center"/>
        <w:rPr>
          <w:b/>
          <w:bCs/>
          <w:sz w:val="32"/>
          <w:szCs w:val="32"/>
        </w:rPr>
      </w:pPr>
      <w:r w:rsidRPr="000A43ED">
        <w:rPr>
          <w:b/>
          <w:bCs/>
          <w:sz w:val="32"/>
          <w:szCs w:val="32"/>
        </w:rPr>
        <w:t>RAPORTUL COMISIEI DE EVALUARE INTERNĂ A</w:t>
      </w:r>
    </w:p>
    <w:p w14:paraId="1D90A5EE" w14:textId="62948BCF" w:rsidR="00B71F26" w:rsidRPr="000A43ED" w:rsidRDefault="00B71F26" w:rsidP="00B71F26">
      <w:pPr>
        <w:jc w:val="center"/>
        <w:rPr>
          <w:b/>
          <w:bCs/>
          <w:sz w:val="32"/>
          <w:szCs w:val="32"/>
        </w:rPr>
      </w:pPr>
      <w:r w:rsidRPr="000A43ED">
        <w:rPr>
          <w:b/>
          <w:bCs/>
          <w:sz w:val="32"/>
          <w:szCs w:val="32"/>
        </w:rPr>
        <w:t>PROGRAMULUI DE STUDII DE MASTER</w:t>
      </w:r>
      <w:r w:rsidR="009124AE">
        <w:rPr>
          <w:b/>
          <w:bCs/>
          <w:sz w:val="32"/>
          <w:szCs w:val="32"/>
        </w:rPr>
        <w:t>AT</w:t>
      </w:r>
      <w:bookmarkStart w:id="0" w:name="_GoBack"/>
      <w:bookmarkEnd w:id="0"/>
      <w:r w:rsidRPr="000A43ED">
        <w:rPr>
          <w:b/>
          <w:bCs/>
          <w:sz w:val="32"/>
          <w:szCs w:val="32"/>
        </w:rPr>
        <w:t xml:space="preserve"> INTRODUS ÎNTR-UN DOMENIU DE STUDII </w:t>
      </w:r>
      <w:r w:rsidR="009124AE">
        <w:rPr>
          <w:b/>
          <w:bCs/>
          <w:sz w:val="32"/>
          <w:szCs w:val="32"/>
        </w:rPr>
        <w:t xml:space="preserve">UNIVERSITARE </w:t>
      </w:r>
      <w:r w:rsidRPr="000A43ED">
        <w:rPr>
          <w:b/>
          <w:bCs/>
          <w:sz w:val="32"/>
          <w:szCs w:val="32"/>
        </w:rPr>
        <w:t>DE MASTERAT A</w:t>
      </w:r>
      <w:r w:rsidR="00044332">
        <w:rPr>
          <w:b/>
          <w:bCs/>
          <w:sz w:val="32"/>
          <w:szCs w:val="32"/>
        </w:rPr>
        <w:t>CREDITAT</w:t>
      </w:r>
      <w:r w:rsidRPr="000A43ED">
        <w:rPr>
          <w:b/>
          <w:bCs/>
          <w:sz w:val="32"/>
          <w:szCs w:val="32"/>
        </w:rPr>
        <w:t xml:space="preserve"> </w:t>
      </w:r>
    </w:p>
    <w:p w14:paraId="513A56FB" w14:textId="77777777" w:rsidR="00B71F26" w:rsidRPr="000A43ED" w:rsidRDefault="00B71F26" w:rsidP="00B71F26">
      <w:pPr>
        <w:jc w:val="both"/>
      </w:pPr>
    </w:p>
    <w:p w14:paraId="4627C4FB" w14:textId="77777777" w:rsidR="00B71F26" w:rsidRPr="000A43ED" w:rsidRDefault="00B71F26" w:rsidP="00B71F26">
      <w:pPr>
        <w:jc w:val="both"/>
      </w:pPr>
      <w:r w:rsidRPr="000A43ED">
        <w:t>Comisia de experți formată di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3"/>
        <w:gridCol w:w="2438"/>
        <w:gridCol w:w="2835"/>
        <w:gridCol w:w="3685"/>
        <w:gridCol w:w="3685"/>
      </w:tblGrid>
      <w:tr w:rsidR="00B71F26" w:rsidRPr="000A43ED" w14:paraId="0BC8D6E2" w14:textId="77777777" w:rsidTr="00D13139">
        <w:trPr>
          <w:trHeight w:val="199"/>
        </w:trPr>
        <w:tc>
          <w:tcPr>
            <w:tcW w:w="1243" w:type="dxa"/>
          </w:tcPr>
          <w:p w14:paraId="7EBCBD4D" w14:textId="77777777" w:rsidR="00B71F26" w:rsidRPr="000A43ED" w:rsidRDefault="00B71F26" w:rsidP="00D13139">
            <w:pPr>
              <w:jc w:val="both"/>
              <w:rPr>
                <w:b/>
                <w:sz w:val="24"/>
              </w:rPr>
            </w:pPr>
            <w:r w:rsidRPr="000A43ED">
              <w:rPr>
                <w:b/>
                <w:sz w:val="24"/>
              </w:rPr>
              <w:t xml:space="preserve">Evaluator </w:t>
            </w:r>
          </w:p>
        </w:tc>
        <w:tc>
          <w:tcPr>
            <w:tcW w:w="2438" w:type="dxa"/>
          </w:tcPr>
          <w:p w14:paraId="29B7374C" w14:textId="77777777" w:rsidR="00B71F26" w:rsidRPr="000A43ED" w:rsidRDefault="00B71F26" w:rsidP="00D13139">
            <w:pPr>
              <w:jc w:val="both"/>
              <w:rPr>
                <w:b/>
                <w:sz w:val="24"/>
              </w:rPr>
            </w:pPr>
            <w:r w:rsidRPr="000A43ED">
              <w:rPr>
                <w:b/>
                <w:sz w:val="24"/>
              </w:rPr>
              <w:t xml:space="preserve"> Grad didactic / statut</w:t>
            </w:r>
          </w:p>
        </w:tc>
        <w:tc>
          <w:tcPr>
            <w:tcW w:w="2835" w:type="dxa"/>
          </w:tcPr>
          <w:p w14:paraId="74D1300E" w14:textId="77777777" w:rsidR="00B71F26" w:rsidRPr="000A43ED" w:rsidRDefault="00B71F26" w:rsidP="00D13139">
            <w:pPr>
              <w:jc w:val="center"/>
              <w:rPr>
                <w:b/>
                <w:sz w:val="24"/>
              </w:rPr>
            </w:pPr>
            <w:r w:rsidRPr="000A43ED">
              <w:rPr>
                <w:b/>
                <w:sz w:val="24"/>
              </w:rPr>
              <w:t>Nume, prenume</w:t>
            </w:r>
          </w:p>
        </w:tc>
        <w:tc>
          <w:tcPr>
            <w:tcW w:w="3685" w:type="dxa"/>
          </w:tcPr>
          <w:p w14:paraId="182D73F0" w14:textId="77777777" w:rsidR="00B71F26" w:rsidRPr="000A43ED" w:rsidRDefault="00B71F26" w:rsidP="00D13139">
            <w:pPr>
              <w:jc w:val="center"/>
              <w:rPr>
                <w:b/>
                <w:sz w:val="24"/>
              </w:rPr>
            </w:pPr>
            <w:r w:rsidRPr="000A43ED">
              <w:rPr>
                <w:b/>
                <w:sz w:val="24"/>
              </w:rPr>
              <w:t>Facultatea</w:t>
            </w:r>
          </w:p>
        </w:tc>
        <w:tc>
          <w:tcPr>
            <w:tcW w:w="3685" w:type="dxa"/>
          </w:tcPr>
          <w:p w14:paraId="22C57291" w14:textId="77777777" w:rsidR="00B71F26" w:rsidRPr="000A43ED" w:rsidRDefault="00B71F26" w:rsidP="00D13139">
            <w:pPr>
              <w:jc w:val="center"/>
              <w:rPr>
                <w:b/>
                <w:sz w:val="24"/>
              </w:rPr>
            </w:pPr>
            <w:r w:rsidRPr="000A43ED">
              <w:rPr>
                <w:b/>
                <w:sz w:val="24"/>
              </w:rPr>
              <w:t>Universitatea</w:t>
            </w:r>
          </w:p>
        </w:tc>
      </w:tr>
      <w:tr w:rsidR="00B71F26" w:rsidRPr="000A43ED" w14:paraId="35F2116E" w14:textId="77777777" w:rsidTr="00D13139">
        <w:trPr>
          <w:trHeight w:val="199"/>
        </w:trPr>
        <w:tc>
          <w:tcPr>
            <w:tcW w:w="1243" w:type="dxa"/>
          </w:tcPr>
          <w:p w14:paraId="32E8440A" w14:textId="77777777" w:rsidR="00B71F26" w:rsidRPr="000A43ED" w:rsidRDefault="00B71F26" w:rsidP="00D13139">
            <w:pPr>
              <w:jc w:val="center"/>
              <w:rPr>
                <w:b/>
                <w:sz w:val="24"/>
              </w:rPr>
            </w:pPr>
            <w:r w:rsidRPr="000A43ED">
              <w:rPr>
                <w:b/>
                <w:sz w:val="24"/>
              </w:rPr>
              <w:t>1</w:t>
            </w:r>
          </w:p>
        </w:tc>
        <w:tc>
          <w:tcPr>
            <w:tcW w:w="2438" w:type="dxa"/>
          </w:tcPr>
          <w:p w14:paraId="1387065B" w14:textId="77777777" w:rsidR="00B71F26" w:rsidRPr="000A43ED" w:rsidRDefault="00B71F26" w:rsidP="00D13139">
            <w:pPr>
              <w:jc w:val="both"/>
              <w:rPr>
                <w:bCs/>
                <w:sz w:val="24"/>
              </w:rPr>
            </w:pPr>
          </w:p>
        </w:tc>
        <w:tc>
          <w:tcPr>
            <w:tcW w:w="2835" w:type="dxa"/>
          </w:tcPr>
          <w:p w14:paraId="3E0B98EA" w14:textId="77777777" w:rsidR="00B71F26" w:rsidRPr="000A43ED" w:rsidRDefault="00B71F26" w:rsidP="00D13139">
            <w:pPr>
              <w:jc w:val="both"/>
              <w:rPr>
                <w:bCs/>
                <w:sz w:val="24"/>
              </w:rPr>
            </w:pPr>
          </w:p>
        </w:tc>
        <w:tc>
          <w:tcPr>
            <w:tcW w:w="3685" w:type="dxa"/>
          </w:tcPr>
          <w:p w14:paraId="5DF62A43" w14:textId="77777777" w:rsidR="00B71F26" w:rsidRPr="000A43ED" w:rsidRDefault="00B71F26" w:rsidP="00D13139">
            <w:pPr>
              <w:jc w:val="both"/>
              <w:rPr>
                <w:bCs/>
                <w:sz w:val="24"/>
              </w:rPr>
            </w:pPr>
          </w:p>
        </w:tc>
        <w:tc>
          <w:tcPr>
            <w:tcW w:w="3685" w:type="dxa"/>
          </w:tcPr>
          <w:p w14:paraId="47C043B3" w14:textId="77777777" w:rsidR="00B71F26" w:rsidRPr="000A43ED" w:rsidRDefault="00B71F26" w:rsidP="00D13139">
            <w:pPr>
              <w:jc w:val="both"/>
              <w:rPr>
                <w:bCs/>
                <w:sz w:val="24"/>
              </w:rPr>
            </w:pPr>
          </w:p>
        </w:tc>
      </w:tr>
      <w:tr w:rsidR="00B71F26" w:rsidRPr="000A43ED" w14:paraId="039BA4F6" w14:textId="77777777" w:rsidTr="00D13139">
        <w:trPr>
          <w:trHeight w:val="197"/>
        </w:trPr>
        <w:tc>
          <w:tcPr>
            <w:tcW w:w="1243" w:type="dxa"/>
          </w:tcPr>
          <w:p w14:paraId="229375EA" w14:textId="77777777" w:rsidR="00B71F26" w:rsidRPr="000A43ED" w:rsidRDefault="00B71F26" w:rsidP="00D13139">
            <w:pPr>
              <w:jc w:val="center"/>
              <w:rPr>
                <w:b/>
                <w:sz w:val="24"/>
              </w:rPr>
            </w:pPr>
            <w:r w:rsidRPr="000A43ED">
              <w:rPr>
                <w:b/>
                <w:sz w:val="24"/>
              </w:rPr>
              <w:t>2</w:t>
            </w:r>
          </w:p>
        </w:tc>
        <w:tc>
          <w:tcPr>
            <w:tcW w:w="2438" w:type="dxa"/>
          </w:tcPr>
          <w:p w14:paraId="0E1F5A64" w14:textId="77777777" w:rsidR="00B71F26" w:rsidRPr="000A43ED" w:rsidRDefault="00B71F26" w:rsidP="00D13139">
            <w:pPr>
              <w:jc w:val="both"/>
              <w:rPr>
                <w:bCs/>
                <w:sz w:val="24"/>
              </w:rPr>
            </w:pPr>
          </w:p>
        </w:tc>
        <w:tc>
          <w:tcPr>
            <w:tcW w:w="2835" w:type="dxa"/>
          </w:tcPr>
          <w:p w14:paraId="63DB73A3" w14:textId="77777777" w:rsidR="00B71F26" w:rsidRPr="000A43ED" w:rsidRDefault="00B71F26" w:rsidP="00D13139">
            <w:pPr>
              <w:jc w:val="both"/>
              <w:rPr>
                <w:bCs/>
                <w:sz w:val="24"/>
              </w:rPr>
            </w:pPr>
          </w:p>
        </w:tc>
        <w:tc>
          <w:tcPr>
            <w:tcW w:w="3685" w:type="dxa"/>
          </w:tcPr>
          <w:p w14:paraId="74F00EBA" w14:textId="77777777" w:rsidR="00B71F26" w:rsidRPr="000A43ED" w:rsidRDefault="00B71F26" w:rsidP="00D13139">
            <w:pPr>
              <w:jc w:val="both"/>
              <w:rPr>
                <w:bCs/>
                <w:sz w:val="24"/>
              </w:rPr>
            </w:pPr>
          </w:p>
        </w:tc>
        <w:tc>
          <w:tcPr>
            <w:tcW w:w="3685" w:type="dxa"/>
          </w:tcPr>
          <w:p w14:paraId="3871DF98" w14:textId="77777777" w:rsidR="00B71F26" w:rsidRPr="000A43ED" w:rsidRDefault="00B71F26" w:rsidP="00D13139">
            <w:pPr>
              <w:jc w:val="both"/>
              <w:rPr>
                <w:bCs/>
                <w:sz w:val="24"/>
              </w:rPr>
            </w:pPr>
          </w:p>
        </w:tc>
      </w:tr>
      <w:tr w:rsidR="00B71F26" w:rsidRPr="000A43ED" w14:paraId="70163FB6" w14:textId="77777777" w:rsidTr="00D13139">
        <w:trPr>
          <w:trHeight w:val="197"/>
        </w:trPr>
        <w:tc>
          <w:tcPr>
            <w:tcW w:w="1243" w:type="dxa"/>
          </w:tcPr>
          <w:p w14:paraId="05142393" w14:textId="77777777" w:rsidR="00B71F26" w:rsidRPr="000A43ED" w:rsidRDefault="00B71F26" w:rsidP="00D13139">
            <w:pPr>
              <w:jc w:val="center"/>
              <w:rPr>
                <w:b/>
                <w:sz w:val="24"/>
              </w:rPr>
            </w:pPr>
            <w:r w:rsidRPr="000A43ED">
              <w:rPr>
                <w:b/>
                <w:sz w:val="24"/>
              </w:rPr>
              <w:t>3</w:t>
            </w:r>
          </w:p>
        </w:tc>
        <w:tc>
          <w:tcPr>
            <w:tcW w:w="2438" w:type="dxa"/>
          </w:tcPr>
          <w:p w14:paraId="70A56656" w14:textId="77777777" w:rsidR="00B71F26" w:rsidRPr="000A43ED" w:rsidRDefault="00B71F26" w:rsidP="00D13139">
            <w:pPr>
              <w:jc w:val="both"/>
              <w:rPr>
                <w:bCs/>
                <w:sz w:val="24"/>
              </w:rPr>
            </w:pPr>
          </w:p>
        </w:tc>
        <w:tc>
          <w:tcPr>
            <w:tcW w:w="2835" w:type="dxa"/>
          </w:tcPr>
          <w:p w14:paraId="1453EA54" w14:textId="77777777" w:rsidR="00B71F26" w:rsidRPr="000A43ED" w:rsidRDefault="00B71F26" w:rsidP="00D13139">
            <w:pPr>
              <w:jc w:val="both"/>
              <w:rPr>
                <w:bCs/>
                <w:sz w:val="24"/>
              </w:rPr>
            </w:pPr>
          </w:p>
        </w:tc>
        <w:tc>
          <w:tcPr>
            <w:tcW w:w="3685" w:type="dxa"/>
          </w:tcPr>
          <w:p w14:paraId="7251605E" w14:textId="77777777" w:rsidR="00B71F26" w:rsidRPr="000A43ED" w:rsidRDefault="00B71F26" w:rsidP="00D13139">
            <w:pPr>
              <w:jc w:val="both"/>
              <w:rPr>
                <w:bCs/>
                <w:sz w:val="24"/>
              </w:rPr>
            </w:pPr>
          </w:p>
        </w:tc>
        <w:tc>
          <w:tcPr>
            <w:tcW w:w="3685" w:type="dxa"/>
          </w:tcPr>
          <w:p w14:paraId="36EAFDC5" w14:textId="77777777" w:rsidR="00B71F26" w:rsidRPr="000A43ED" w:rsidRDefault="00B71F26" w:rsidP="00D13139">
            <w:pPr>
              <w:jc w:val="both"/>
              <w:rPr>
                <w:bCs/>
                <w:sz w:val="24"/>
              </w:rPr>
            </w:pPr>
          </w:p>
        </w:tc>
      </w:tr>
      <w:tr w:rsidR="00B71F26" w:rsidRPr="000A43ED" w14:paraId="7EBA172A" w14:textId="77777777" w:rsidTr="00D13139">
        <w:trPr>
          <w:trHeight w:val="197"/>
        </w:trPr>
        <w:tc>
          <w:tcPr>
            <w:tcW w:w="1243" w:type="dxa"/>
          </w:tcPr>
          <w:p w14:paraId="20971E75" w14:textId="77777777" w:rsidR="00B71F26" w:rsidRPr="000A43ED" w:rsidRDefault="00B71F26" w:rsidP="00D13139">
            <w:pPr>
              <w:jc w:val="center"/>
              <w:rPr>
                <w:b/>
                <w:sz w:val="24"/>
              </w:rPr>
            </w:pPr>
            <w:r w:rsidRPr="000A43ED">
              <w:rPr>
                <w:b/>
                <w:sz w:val="24"/>
              </w:rPr>
              <w:t>4</w:t>
            </w:r>
          </w:p>
        </w:tc>
        <w:tc>
          <w:tcPr>
            <w:tcW w:w="2438" w:type="dxa"/>
          </w:tcPr>
          <w:p w14:paraId="6078335D" w14:textId="77777777" w:rsidR="00B71F26" w:rsidRPr="000A43ED" w:rsidRDefault="00B71F26" w:rsidP="00D13139">
            <w:pPr>
              <w:jc w:val="both"/>
              <w:rPr>
                <w:bCs/>
                <w:sz w:val="24"/>
              </w:rPr>
            </w:pPr>
            <w:r w:rsidRPr="000A43ED">
              <w:rPr>
                <w:bCs/>
                <w:sz w:val="24"/>
              </w:rPr>
              <w:t>Student</w:t>
            </w:r>
          </w:p>
        </w:tc>
        <w:tc>
          <w:tcPr>
            <w:tcW w:w="2835" w:type="dxa"/>
          </w:tcPr>
          <w:p w14:paraId="7E574DD9" w14:textId="77777777" w:rsidR="00B71F26" w:rsidRPr="000A43ED" w:rsidRDefault="00B71F26" w:rsidP="00D13139">
            <w:pPr>
              <w:jc w:val="both"/>
              <w:rPr>
                <w:bCs/>
                <w:sz w:val="24"/>
              </w:rPr>
            </w:pPr>
          </w:p>
        </w:tc>
        <w:tc>
          <w:tcPr>
            <w:tcW w:w="3685" w:type="dxa"/>
          </w:tcPr>
          <w:p w14:paraId="76528094" w14:textId="77777777" w:rsidR="00B71F26" w:rsidRPr="000A43ED" w:rsidRDefault="00B71F26" w:rsidP="00D13139">
            <w:pPr>
              <w:jc w:val="both"/>
              <w:rPr>
                <w:bCs/>
                <w:sz w:val="24"/>
              </w:rPr>
            </w:pPr>
          </w:p>
        </w:tc>
        <w:tc>
          <w:tcPr>
            <w:tcW w:w="3685" w:type="dxa"/>
          </w:tcPr>
          <w:p w14:paraId="561BAC9E" w14:textId="77777777" w:rsidR="00B71F26" w:rsidRPr="000A43ED" w:rsidRDefault="00B71F26" w:rsidP="00D13139">
            <w:pPr>
              <w:jc w:val="both"/>
              <w:rPr>
                <w:bCs/>
                <w:sz w:val="24"/>
              </w:rPr>
            </w:pPr>
          </w:p>
        </w:tc>
      </w:tr>
    </w:tbl>
    <w:p w14:paraId="4417AA6E" w14:textId="77777777" w:rsidR="00B71F26" w:rsidRPr="000A43ED" w:rsidRDefault="00B71F26" w:rsidP="00B71F26">
      <w:pPr>
        <w:pStyle w:val="Style2"/>
        <w:widowControl/>
        <w:spacing w:before="67"/>
        <w:jc w:val="both"/>
        <w:rPr>
          <w:lang w:val="ro-RO"/>
        </w:rPr>
      </w:pPr>
    </w:p>
    <w:p w14:paraId="5AF227AF" w14:textId="77777777" w:rsidR="00B71F26" w:rsidRPr="000A43ED" w:rsidRDefault="00B71F26" w:rsidP="00B71F26">
      <w:pPr>
        <w:pStyle w:val="Style2"/>
        <w:widowControl/>
        <w:spacing w:before="67"/>
        <w:jc w:val="both"/>
        <w:rPr>
          <w:b/>
          <w:bCs/>
          <w:sz w:val="26"/>
          <w:szCs w:val="26"/>
          <w:lang w:val="ro-RO" w:eastAsia="ro-RO"/>
        </w:rPr>
      </w:pPr>
      <w:r w:rsidRPr="000A43ED">
        <w:rPr>
          <w:lang w:val="ro-RO"/>
        </w:rPr>
        <w:t xml:space="preserve">numită prin decizia nr. _________ din data __________ a întocmit Raportul privind evaluarea internă în vederea introducerii într-un domeniu de studii de masterat autorizat denumit ______________________________ a programului de studii denumit </w:t>
      </w:r>
      <w:r w:rsidRPr="000A43ED">
        <w:rPr>
          <w:b/>
          <w:i/>
          <w:lang w:val="ro-RO"/>
        </w:rPr>
        <w:t>___________________________</w:t>
      </w:r>
      <w:r w:rsidRPr="000A43ED">
        <w:rPr>
          <w:bCs/>
          <w:i/>
          <w:lang w:val="ro-RO"/>
        </w:rPr>
        <w:t>, masterat, învățământ cu frecvență,</w:t>
      </w:r>
      <w:r w:rsidRPr="000A43ED">
        <w:rPr>
          <w:b/>
          <w:i/>
          <w:lang w:val="ro-RO"/>
        </w:rPr>
        <w:t xml:space="preserve"> </w:t>
      </w:r>
      <w:r w:rsidRPr="000A43ED">
        <w:rPr>
          <w:lang w:val="ro-RO"/>
        </w:rPr>
        <w:t>de la Facultatea de ________________________________________, cu predare în limba __________________________.</w:t>
      </w:r>
    </w:p>
    <w:p w14:paraId="16E949BB" w14:textId="77777777" w:rsidR="00B71F26" w:rsidRPr="000A43ED" w:rsidRDefault="00B71F26" w:rsidP="00B71F26">
      <w:pPr>
        <w:jc w:val="both"/>
        <w:rPr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9"/>
        <w:gridCol w:w="7437"/>
        <w:gridCol w:w="3264"/>
        <w:gridCol w:w="4137"/>
      </w:tblGrid>
      <w:tr w:rsidR="00B71F26" w:rsidRPr="000A43ED" w14:paraId="699F97EB" w14:textId="77777777" w:rsidTr="00D13139">
        <w:tc>
          <w:tcPr>
            <w:tcW w:w="560" w:type="dxa"/>
          </w:tcPr>
          <w:p w14:paraId="0EBE46A8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/>
                <w:sz w:val="24"/>
              </w:rPr>
            </w:pPr>
            <w:r w:rsidRPr="000A43ED">
              <w:rPr>
                <w:b/>
                <w:sz w:val="24"/>
              </w:rPr>
              <w:t>Nr.</w:t>
            </w:r>
          </w:p>
          <w:p w14:paraId="34A94597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/>
                <w:sz w:val="24"/>
              </w:rPr>
            </w:pPr>
            <w:r w:rsidRPr="000A43ED">
              <w:rPr>
                <w:b/>
                <w:sz w:val="24"/>
              </w:rPr>
              <w:t>crt.</w:t>
            </w:r>
          </w:p>
        </w:tc>
        <w:tc>
          <w:tcPr>
            <w:tcW w:w="7605" w:type="dxa"/>
            <w:vAlign w:val="center"/>
          </w:tcPr>
          <w:p w14:paraId="5CDF9249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center"/>
              <w:rPr>
                <w:b/>
                <w:sz w:val="24"/>
              </w:rPr>
            </w:pPr>
            <w:r w:rsidRPr="000A43ED">
              <w:rPr>
                <w:b/>
                <w:sz w:val="24"/>
              </w:rPr>
              <w:t>Denumire criteriu</w:t>
            </w:r>
          </w:p>
        </w:tc>
        <w:tc>
          <w:tcPr>
            <w:tcW w:w="3312" w:type="dxa"/>
            <w:vAlign w:val="center"/>
          </w:tcPr>
          <w:p w14:paraId="07FBF1F5" w14:textId="77777777" w:rsidR="00B71F26" w:rsidRPr="000A43ED" w:rsidRDefault="00B71F26" w:rsidP="00D13139">
            <w:pPr>
              <w:jc w:val="center"/>
              <w:rPr>
                <w:b/>
                <w:sz w:val="24"/>
              </w:rPr>
            </w:pPr>
            <w:r w:rsidRPr="000A43ED">
              <w:rPr>
                <w:b/>
                <w:sz w:val="24"/>
              </w:rPr>
              <w:t>Îndeplinit/ Parțial îndeplinit/ Neîndeplinit/ Nu este cazul</w:t>
            </w:r>
          </w:p>
        </w:tc>
        <w:tc>
          <w:tcPr>
            <w:tcW w:w="4217" w:type="dxa"/>
            <w:vAlign w:val="center"/>
          </w:tcPr>
          <w:p w14:paraId="677E0C02" w14:textId="77777777" w:rsidR="00B71F26" w:rsidRPr="000A43ED" w:rsidRDefault="00B71F26" w:rsidP="00D13139">
            <w:pPr>
              <w:jc w:val="center"/>
              <w:rPr>
                <w:b/>
                <w:sz w:val="24"/>
              </w:rPr>
            </w:pPr>
            <w:r w:rsidRPr="000A43ED">
              <w:rPr>
                <w:b/>
                <w:sz w:val="24"/>
              </w:rPr>
              <w:t>Observații</w:t>
            </w:r>
          </w:p>
        </w:tc>
      </w:tr>
      <w:tr w:rsidR="00B71F26" w:rsidRPr="000A43ED" w14:paraId="7350CD93" w14:textId="77777777" w:rsidTr="00D13139">
        <w:tc>
          <w:tcPr>
            <w:tcW w:w="560" w:type="dxa"/>
          </w:tcPr>
          <w:p w14:paraId="2A94017E" w14:textId="77777777" w:rsidR="00B71F26" w:rsidRPr="000A43ED" w:rsidRDefault="00B71F26">
            <w:pPr>
              <w:pStyle w:val="ListParagraph"/>
              <w:widowControl w:val="0"/>
              <w:numPr>
                <w:ilvl w:val="0"/>
                <w:numId w:val="23"/>
              </w:numPr>
              <w:tabs>
                <w:tab w:val="left" w:pos="1038"/>
              </w:tabs>
              <w:autoSpaceDE w:val="0"/>
              <w:autoSpaceDN w:val="0"/>
              <w:contextualSpacing w:val="0"/>
              <w:jc w:val="both"/>
              <w:rPr>
                <w:bCs/>
              </w:rPr>
            </w:pPr>
          </w:p>
        </w:tc>
        <w:tc>
          <w:tcPr>
            <w:tcW w:w="7605" w:type="dxa"/>
          </w:tcPr>
          <w:p w14:paraId="0B0A0090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  <w:r w:rsidRPr="000A43ED">
              <w:rPr>
                <w:bCs/>
                <w:sz w:val="24"/>
              </w:rPr>
              <w:t>Aprobarea senatului universității</w:t>
            </w:r>
          </w:p>
        </w:tc>
        <w:tc>
          <w:tcPr>
            <w:tcW w:w="3312" w:type="dxa"/>
          </w:tcPr>
          <w:p w14:paraId="19C45A39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</w:p>
        </w:tc>
        <w:tc>
          <w:tcPr>
            <w:tcW w:w="4217" w:type="dxa"/>
          </w:tcPr>
          <w:p w14:paraId="1CC6023E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</w:p>
        </w:tc>
      </w:tr>
      <w:tr w:rsidR="00B71F26" w:rsidRPr="000A43ED" w14:paraId="5E209C5B" w14:textId="77777777" w:rsidTr="00D13139">
        <w:tc>
          <w:tcPr>
            <w:tcW w:w="560" w:type="dxa"/>
          </w:tcPr>
          <w:p w14:paraId="7DEB846C" w14:textId="77777777" w:rsidR="00B71F26" w:rsidRPr="000A43ED" w:rsidRDefault="00B71F26">
            <w:pPr>
              <w:pStyle w:val="ListParagraph"/>
              <w:widowControl w:val="0"/>
              <w:numPr>
                <w:ilvl w:val="0"/>
                <w:numId w:val="23"/>
              </w:numPr>
              <w:tabs>
                <w:tab w:val="left" w:pos="1038"/>
              </w:tabs>
              <w:autoSpaceDE w:val="0"/>
              <w:autoSpaceDN w:val="0"/>
              <w:contextualSpacing w:val="0"/>
              <w:jc w:val="both"/>
              <w:rPr>
                <w:bCs/>
              </w:rPr>
            </w:pPr>
          </w:p>
        </w:tc>
        <w:tc>
          <w:tcPr>
            <w:tcW w:w="7605" w:type="dxa"/>
          </w:tcPr>
          <w:p w14:paraId="4F442589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  <w:r w:rsidRPr="000A43ED">
              <w:rPr>
                <w:bCs/>
                <w:sz w:val="24"/>
              </w:rPr>
              <w:t>Analiza privind oportunitatea</w:t>
            </w:r>
          </w:p>
        </w:tc>
        <w:tc>
          <w:tcPr>
            <w:tcW w:w="3312" w:type="dxa"/>
          </w:tcPr>
          <w:p w14:paraId="0460CDD1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</w:p>
        </w:tc>
        <w:tc>
          <w:tcPr>
            <w:tcW w:w="4217" w:type="dxa"/>
          </w:tcPr>
          <w:p w14:paraId="10C484A0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</w:p>
        </w:tc>
      </w:tr>
      <w:tr w:rsidR="00B71F26" w:rsidRPr="000A43ED" w14:paraId="1CF45D20" w14:textId="77777777" w:rsidTr="00D13139">
        <w:tc>
          <w:tcPr>
            <w:tcW w:w="560" w:type="dxa"/>
          </w:tcPr>
          <w:p w14:paraId="241B2BAC" w14:textId="77777777" w:rsidR="00B71F26" w:rsidRPr="000A43ED" w:rsidRDefault="00B71F26">
            <w:pPr>
              <w:pStyle w:val="ListParagraph"/>
              <w:widowControl w:val="0"/>
              <w:numPr>
                <w:ilvl w:val="0"/>
                <w:numId w:val="23"/>
              </w:numPr>
              <w:tabs>
                <w:tab w:val="left" w:pos="1038"/>
              </w:tabs>
              <w:autoSpaceDE w:val="0"/>
              <w:autoSpaceDN w:val="0"/>
              <w:contextualSpacing w:val="0"/>
              <w:jc w:val="both"/>
              <w:rPr>
                <w:bCs/>
              </w:rPr>
            </w:pPr>
          </w:p>
        </w:tc>
        <w:tc>
          <w:tcPr>
            <w:tcW w:w="7605" w:type="dxa"/>
          </w:tcPr>
          <w:p w14:paraId="41672C71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  <w:r w:rsidRPr="000A43ED">
              <w:rPr>
                <w:bCs/>
                <w:sz w:val="24"/>
              </w:rPr>
              <w:t>Suplimentul la diplomă (se va preciza limba de</w:t>
            </w:r>
            <w:r w:rsidRPr="000A43ED">
              <w:rPr>
                <w:bCs/>
                <w:spacing w:val="35"/>
                <w:sz w:val="24"/>
              </w:rPr>
              <w:t xml:space="preserve"> </w:t>
            </w:r>
            <w:r w:rsidRPr="000A43ED">
              <w:rPr>
                <w:bCs/>
                <w:sz w:val="24"/>
              </w:rPr>
              <w:t>predare pentru fiecare disciplină).</w:t>
            </w:r>
          </w:p>
        </w:tc>
        <w:tc>
          <w:tcPr>
            <w:tcW w:w="3312" w:type="dxa"/>
          </w:tcPr>
          <w:p w14:paraId="2E20C56A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</w:p>
        </w:tc>
        <w:tc>
          <w:tcPr>
            <w:tcW w:w="4217" w:type="dxa"/>
          </w:tcPr>
          <w:p w14:paraId="3A424F98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</w:p>
        </w:tc>
      </w:tr>
      <w:tr w:rsidR="00B71F26" w:rsidRPr="000A43ED" w14:paraId="42D06A92" w14:textId="77777777" w:rsidTr="00D13139">
        <w:tc>
          <w:tcPr>
            <w:tcW w:w="560" w:type="dxa"/>
          </w:tcPr>
          <w:p w14:paraId="65A56578" w14:textId="77777777" w:rsidR="00B71F26" w:rsidRPr="000A43ED" w:rsidRDefault="00B71F26">
            <w:pPr>
              <w:pStyle w:val="ListParagraph"/>
              <w:widowControl w:val="0"/>
              <w:numPr>
                <w:ilvl w:val="0"/>
                <w:numId w:val="23"/>
              </w:numPr>
              <w:tabs>
                <w:tab w:val="left" w:pos="1038"/>
              </w:tabs>
              <w:autoSpaceDE w:val="0"/>
              <w:autoSpaceDN w:val="0"/>
              <w:contextualSpacing w:val="0"/>
              <w:jc w:val="both"/>
              <w:rPr>
                <w:bCs/>
              </w:rPr>
            </w:pPr>
          </w:p>
        </w:tc>
        <w:tc>
          <w:tcPr>
            <w:tcW w:w="7605" w:type="dxa"/>
          </w:tcPr>
          <w:p w14:paraId="1532AC6D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  <w:r w:rsidRPr="000A43ED">
              <w:rPr>
                <w:bCs/>
                <w:sz w:val="24"/>
              </w:rPr>
              <w:t xml:space="preserve">Planul de învățământ al programului de studii universitare de master  - în limba română </w:t>
            </w:r>
          </w:p>
        </w:tc>
        <w:tc>
          <w:tcPr>
            <w:tcW w:w="3312" w:type="dxa"/>
          </w:tcPr>
          <w:p w14:paraId="540D806D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</w:p>
        </w:tc>
        <w:tc>
          <w:tcPr>
            <w:tcW w:w="4217" w:type="dxa"/>
          </w:tcPr>
          <w:p w14:paraId="2504C398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</w:p>
        </w:tc>
      </w:tr>
      <w:tr w:rsidR="00B71F26" w:rsidRPr="000A43ED" w14:paraId="51D113BB" w14:textId="77777777" w:rsidTr="00D13139">
        <w:tc>
          <w:tcPr>
            <w:tcW w:w="560" w:type="dxa"/>
          </w:tcPr>
          <w:p w14:paraId="50954066" w14:textId="77777777" w:rsidR="00B71F26" w:rsidRPr="000A43ED" w:rsidRDefault="00B71F26">
            <w:pPr>
              <w:pStyle w:val="ListParagraph"/>
              <w:widowControl w:val="0"/>
              <w:numPr>
                <w:ilvl w:val="0"/>
                <w:numId w:val="23"/>
              </w:numPr>
              <w:tabs>
                <w:tab w:val="left" w:pos="1038"/>
              </w:tabs>
              <w:autoSpaceDE w:val="0"/>
              <w:autoSpaceDN w:val="0"/>
              <w:contextualSpacing w:val="0"/>
              <w:jc w:val="both"/>
              <w:rPr>
                <w:bCs/>
              </w:rPr>
            </w:pPr>
          </w:p>
        </w:tc>
        <w:tc>
          <w:tcPr>
            <w:tcW w:w="7605" w:type="dxa"/>
          </w:tcPr>
          <w:p w14:paraId="08D46F56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  <w:r w:rsidRPr="000A43ED">
              <w:rPr>
                <w:bCs/>
                <w:sz w:val="24"/>
              </w:rPr>
              <w:t xml:space="preserve">Planul de învățământ al programului de studii universitare de master  - în limba de predare </w:t>
            </w:r>
          </w:p>
        </w:tc>
        <w:tc>
          <w:tcPr>
            <w:tcW w:w="3312" w:type="dxa"/>
          </w:tcPr>
          <w:p w14:paraId="58BFE765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</w:p>
        </w:tc>
        <w:tc>
          <w:tcPr>
            <w:tcW w:w="4217" w:type="dxa"/>
          </w:tcPr>
          <w:p w14:paraId="551CED86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</w:p>
        </w:tc>
      </w:tr>
      <w:tr w:rsidR="00B71F26" w:rsidRPr="000A43ED" w14:paraId="17E830E3" w14:textId="77777777" w:rsidTr="00D13139">
        <w:tc>
          <w:tcPr>
            <w:tcW w:w="560" w:type="dxa"/>
          </w:tcPr>
          <w:p w14:paraId="5CEED5E8" w14:textId="77777777" w:rsidR="00B71F26" w:rsidRPr="000A43ED" w:rsidRDefault="00B71F26">
            <w:pPr>
              <w:pStyle w:val="ListParagraph"/>
              <w:widowControl w:val="0"/>
              <w:numPr>
                <w:ilvl w:val="0"/>
                <w:numId w:val="23"/>
              </w:numPr>
              <w:tabs>
                <w:tab w:val="left" w:pos="1038"/>
              </w:tabs>
              <w:autoSpaceDE w:val="0"/>
              <w:autoSpaceDN w:val="0"/>
              <w:contextualSpacing w:val="0"/>
              <w:jc w:val="both"/>
              <w:rPr>
                <w:bCs/>
              </w:rPr>
            </w:pPr>
          </w:p>
        </w:tc>
        <w:tc>
          <w:tcPr>
            <w:tcW w:w="7605" w:type="dxa"/>
          </w:tcPr>
          <w:p w14:paraId="5191117A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  <w:r w:rsidRPr="000A43ED">
              <w:rPr>
                <w:bCs/>
                <w:sz w:val="24"/>
              </w:rPr>
              <w:t xml:space="preserve">Fișele disciplinelor - în limba română </w:t>
            </w:r>
          </w:p>
        </w:tc>
        <w:tc>
          <w:tcPr>
            <w:tcW w:w="3312" w:type="dxa"/>
          </w:tcPr>
          <w:p w14:paraId="45585A40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</w:p>
        </w:tc>
        <w:tc>
          <w:tcPr>
            <w:tcW w:w="4217" w:type="dxa"/>
          </w:tcPr>
          <w:p w14:paraId="698B166D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</w:p>
        </w:tc>
      </w:tr>
      <w:tr w:rsidR="00B71F26" w:rsidRPr="000A43ED" w14:paraId="55320B34" w14:textId="77777777" w:rsidTr="00D13139">
        <w:tc>
          <w:tcPr>
            <w:tcW w:w="560" w:type="dxa"/>
          </w:tcPr>
          <w:p w14:paraId="41A82D69" w14:textId="77777777" w:rsidR="00B71F26" w:rsidRPr="000A43ED" w:rsidRDefault="00B71F26">
            <w:pPr>
              <w:pStyle w:val="ListParagraph"/>
              <w:widowControl w:val="0"/>
              <w:numPr>
                <w:ilvl w:val="0"/>
                <w:numId w:val="23"/>
              </w:numPr>
              <w:tabs>
                <w:tab w:val="left" w:pos="1038"/>
              </w:tabs>
              <w:autoSpaceDE w:val="0"/>
              <w:autoSpaceDN w:val="0"/>
              <w:contextualSpacing w:val="0"/>
              <w:jc w:val="both"/>
              <w:rPr>
                <w:bCs/>
              </w:rPr>
            </w:pPr>
          </w:p>
        </w:tc>
        <w:tc>
          <w:tcPr>
            <w:tcW w:w="7605" w:type="dxa"/>
          </w:tcPr>
          <w:p w14:paraId="6BE2F0C8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  <w:r w:rsidRPr="000A43ED">
              <w:rPr>
                <w:bCs/>
                <w:sz w:val="24"/>
              </w:rPr>
              <w:t>Fișele disciplinelor - în limba de predare a</w:t>
            </w:r>
            <w:r w:rsidRPr="000A43ED">
              <w:rPr>
                <w:bCs/>
                <w:spacing w:val="8"/>
                <w:sz w:val="24"/>
              </w:rPr>
              <w:t xml:space="preserve"> </w:t>
            </w:r>
            <w:r w:rsidRPr="000A43ED">
              <w:rPr>
                <w:bCs/>
                <w:sz w:val="24"/>
              </w:rPr>
              <w:t>discipline</w:t>
            </w:r>
          </w:p>
        </w:tc>
        <w:tc>
          <w:tcPr>
            <w:tcW w:w="3312" w:type="dxa"/>
          </w:tcPr>
          <w:p w14:paraId="7C3C081D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</w:p>
        </w:tc>
        <w:tc>
          <w:tcPr>
            <w:tcW w:w="4217" w:type="dxa"/>
          </w:tcPr>
          <w:p w14:paraId="26102A43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</w:p>
        </w:tc>
      </w:tr>
      <w:tr w:rsidR="00B71F26" w:rsidRPr="000A43ED" w14:paraId="508F6929" w14:textId="77777777" w:rsidTr="00D13139">
        <w:tc>
          <w:tcPr>
            <w:tcW w:w="560" w:type="dxa"/>
          </w:tcPr>
          <w:p w14:paraId="7BE4B2F0" w14:textId="77777777" w:rsidR="00B71F26" w:rsidRPr="000A43ED" w:rsidRDefault="00B71F26">
            <w:pPr>
              <w:pStyle w:val="ListParagraph"/>
              <w:widowControl w:val="0"/>
              <w:numPr>
                <w:ilvl w:val="0"/>
                <w:numId w:val="23"/>
              </w:numPr>
              <w:tabs>
                <w:tab w:val="left" w:pos="1038"/>
              </w:tabs>
              <w:autoSpaceDE w:val="0"/>
              <w:autoSpaceDN w:val="0"/>
              <w:contextualSpacing w:val="0"/>
              <w:jc w:val="both"/>
              <w:rPr>
                <w:bCs/>
              </w:rPr>
            </w:pPr>
          </w:p>
        </w:tc>
        <w:tc>
          <w:tcPr>
            <w:tcW w:w="7605" w:type="dxa"/>
          </w:tcPr>
          <w:p w14:paraId="0FB1945B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  <w:r w:rsidRPr="000A43ED">
              <w:rPr>
                <w:bCs/>
                <w:sz w:val="24"/>
              </w:rPr>
              <w:t xml:space="preserve">Lista cadrelor didactice care vor acoperi activitățile didactice și de cercetare. </w:t>
            </w:r>
          </w:p>
        </w:tc>
        <w:tc>
          <w:tcPr>
            <w:tcW w:w="3312" w:type="dxa"/>
          </w:tcPr>
          <w:p w14:paraId="2A952194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</w:p>
        </w:tc>
        <w:tc>
          <w:tcPr>
            <w:tcW w:w="4217" w:type="dxa"/>
          </w:tcPr>
          <w:p w14:paraId="3635FF49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</w:p>
        </w:tc>
      </w:tr>
      <w:tr w:rsidR="00B71F26" w:rsidRPr="000A43ED" w14:paraId="209D206B" w14:textId="77777777" w:rsidTr="00D13139">
        <w:tc>
          <w:tcPr>
            <w:tcW w:w="560" w:type="dxa"/>
          </w:tcPr>
          <w:p w14:paraId="28C23B56" w14:textId="77777777" w:rsidR="00B71F26" w:rsidRPr="000A43ED" w:rsidRDefault="00B71F26">
            <w:pPr>
              <w:pStyle w:val="ListParagraph"/>
              <w:widowControl w:val="0"/>
              <w:numPr>
                <w:ilvl w:val="0"/>
                <w:numId w:val="23"/>
              </w:numPr>
              <w:tabs>
                <w:tab w:val="left" w:pos="1038"/>
              </w:tabs>
              <w:autoSpaceDE w:val="0"/>
              <w:autoSpaceDN w:val="0"/>
              <w:contextualSpacing w:val="0"/>
              <w:jc w:val="both"/>
              <w:rPr>
                <w:bCs/>
              </w:rPr>
            </w:pPr>
          </w:p>
        </w:tc>
        <w:tc>
          <w:tcPr>
            <w:tcW w:w="7605" w:type="dxa"/>
          </w:tcPr>
          <w:p w14:paraId="3E6B2C3B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  <w:r w:rsidRPr="000A43ED">
              <w:rPr>
                <w:bCs/>
                <w:sz w:val="24"/>
              </w:rPr>
              <w:t>Documente care un atestă competențe lingvistice pentru limba de</w:t>
            </w:r>
            <w:r w:rsidRPr="000A43ED">
              <w:rPr>
                <w:bCs/>
                <w:spacing w:val="18"/>
                <w:sz w:val="24"/>
              </w:rPr>
              <w:t xml:space="preserve"> </w:t>
            </w:r>
            <w:r w:rsidRPr="000A43ED">
              <w:rPr>
                <w:bCs/>
                <w:sz w:val="24"/>
              </w:rPr>
              <w:t>predare.</w:t>
            </w:r>
          </w:p>
        </w:tc>
        <w:tc>
          <w:tcPr>
            <w:tcW w:w="3312" w:type="dxa"/>
          </w:tcPr>
          <w:p w14:paraId="308CB30B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</w:p>
        </w:tc>
        <w:tc>
          <w:tcPr>
            <w:tcW w:w="4217" w:type="dxa"/>
          </w:tcPr>
          <w:p w14:paraId="20BD7E25" w14:textId="77777777" w:rsidR="00B71F26" w:rsidRPr="000A43ED" w:rsidRDefault="00B71F26" w:rsidP="00D13139">
            <w:pPr>
              <w:pStyle w:val="ListParagraph"/>
              <w:widowControl w:val="0"/>
              <w:tabs>
                <w:tab w:val="left" w:pos="1038"/>
              </w:tabs>
              <w:autoSpaceDE w:val="0"/>
              <w:autoSpaceDN w:val="0"/>
              <w:ind w:left="0"/>
              <w:contextualSpacing w:val="0"/>
              <w:jc w:val="both"/>
              <w:rPr>
                <w:bCs/>
              </w:rPr>
            </w:pPr>
          </w:p>
        </w:tc>
      </w:tr>
    </w:tbl>
    <w:p w14:paraId="3705B643" w14:textId="77777777" w:rsidR="00B71F26" w:rsidRPr="000A43ED" w:rsidRDefault="00B71F26" w:rsidP="00B71F26">
      <w:pPr>
        <w:jc w:val="both"/>
      </w:pPr>
    </w:p>
    <w:p w14:paraId="712DE69A" w14:textId="77777777" w:rsidR="00B71F26" w:rsidRPr="000A43ED" w:rsidRDefault="00B71F26" w:rsidP="00B71F26">
      <w:pPr>
        <w:jc w:val="both"/>
        <w:rPr>
          <w:b/>
        </w:rPr>
      </w:pPr>
      <w:r w:rsidRPr="000A43ED">
        <w:rPr>
          <w:b/>
        </w:rPr>
        <w:t xml:space="preserve">CONCLUZII: </w:t>
      </w:r>
    </w:p>
    <w:p w14:paraId="2BAA0161" w14:textId="77777777" w:rsidR="00B71F26" w:rsidRPr="000A43ED" w:rsidRDefault="00B71F26" w:rsidP="00B71F26">
      <w:pPr>
        <w:jc w:val="both"/>
        <w:rPr>
          <w:i/>
        </w:rPr>
      </w:pPr>
      <w:r w:rsidRPr="000A43ED">
        <w:rPr>
          <w:b/>
          <w:i/>
          <w:sz w:val="32"/>
          <w:szCs w:val="32"/>
        </w:rPr>
        <w:t>□</w:t>
      </w:r>
      <w:r w:rsidRPr="000A43ED">
        <w:rPr>
          <w:b/>
        </w:rPr>
        <w:t xml:space="preserve"> </w:t>
      </w:r>
      <w:r w:rsidRPr="000A43ED">
        <w:rPr>
          <w:b/>
          <w:i/>
        </w:rPr>
        <w:t xml:space="preserve"> </w:t>
      </w:r>
      <w:r w:rsidRPr="000A43ED">
        <w:rPr>
          <w:i/>
        </w:rPr>
        <w:t>Raportul de evaluare internă al programului de studii</w:t>
      </w:r>
      <w:r w:rsidRPr="000A43ED">
        <w:rPr>
          <w:b/>
          <w:i/>
        </w:rPr>
        <w:t xml:space="preserve"> _________________________________________________________________, </w:t>
      </w:r>
      <w:r w:rsidRPr="000A43ED">
        <w:rPr>
          <w:i/>
        </w:rPr>
        <w:t>masterat, învățământ cu frecvență</w:t>
      </w:r>
      <w:r w:rsidRPr="000A43ED">
        <w:rPr>
          <w:b/>
          <w:i/>
        </w:rPr>
        <w:t xml:space="preserve">, </w:t>
      </w:r>
      <w:r w:rsidRPr="000A43ED">
        <w:t xml:space="preserve">de la </w:t>
      </w:r>
      <w:r w:rsidRPr="000A43ED">
        <w:rPr>
          <w:b/>
          <w:i/>
        </w:rPr>
        <w:t xml:space="preserve">Facultatea de __________________________________________ </w:t>
      </w:r>
      <w:r w:rsidRPr="000A43ED">
        <w:rPr>
          <w:i/>
        </w:rPr>
        <w:t xml:space="preserve">corespunde în totalitate cerințelor privind încadrarea în domeniul </w:t>
      </w:r>
      <w:r w:rsidRPr="000A43ED">
        <w:rPr>
          <w:b/>
          <w:bCs/>
          <w:i/>
        </w:rPr>
        <w:t>____________________________</w:t>
      </w:r>
      <w:r w:rsidRPr="000A43ED">
        <w:rPr>
          <w:i/>
        </w:rPr>
        <w:t>. Comisia de evaluare internă recomandă înaintarea documentației spre aprobare senatului universității.</w:t>
      </w:r>
    </w:p>
    <w:p w14:paraId="3403AB9F" w14:textId="77777777" w:rsidR="00B71F26" w:rsidRPr="000A43ED" w:rsidRDefault="00B71F26" w:rsidP="00B71F26">
      <w:pPr>
        <w:jc w:val="both"/>
      </w:pPr>
    </w:p>
    <w:p w14:paraId="0BDBD43F" w14:textId="77777777" w:rsidR="00B71F26" w:rsidRPr="000A43ED" w:rsidRDefault="00B71F26" w:rsidP="00B71F26">
      <w:pPr>
        <w:jc w:val="both"/>
      </w:pPr>
      <w:r w:rsidRPr="000A43ED">
        <w:rPr>
          <w:b/>
          <w:i/>
          <w:sz w:val="32"/>
          <w:szCs w:val="32"/>
        </w:rPr>
        <w:t>□</w:t>
      </w:r>
      <w:r w:rsidRPr="000A43ED">
        <w:rPr>
          <w:b/>
          <w:i/>
        </w:rPr>
        <w:t xml:space="preserve"> </w:t>
      </w:r>
      <w:r w:rsidRPr="000A43ED">
        <w:rPr>
          <w:i/>
        </w:rPr>
        <w:t xml:space="preserve">Recomandăm analiza problemelor semnalate și revizuirea parțială a raportului de evaluare internă. Raportul revizuit va fi prezentat spre analiză președintelui comisiei de evaluare (evaluatorului 1) pentru clarificarea tuturor aspectelor semnalate de membrii comisiei de evaluare </w:t>
      </w:r>
    </w:p>
    <w:p w14:paraId="0B6A346E" w14:textId="77777777" w:rsidR="00B71F26" w:rsidRPr="000A43ED" w:rsidRDefault="00B71F26" w:rsidP="00B71F26">
      <w:pPr>
        <w:jc w:val="both"/>
        <w:rPr>
          <w:b/>
        </w:rPr>
      </w:pPr>
    </w:p>
    <w:p w14:paraId="046A14A4" w14:textId="77777777" w:rsidR="00B71F26" w:rsidRPr="000A43ED" w:rsidRDefault="00B71F26" w:rsidP="00B71F26">
      <w:pPr>
        <w:jc w:val="both"/>
        <w:rPr>
          <w:sz w:val="22"/>
          <w:szCs w:val="22"/>
        </w:rPr>
      </w:pPr>
    </w:p>
    <w:p w14:paraId="74A67F4A" w14:textId="370D70E1" w:rsidR="00B71F26" w:rsidRPr="000A43ED" w:rsidRDefault="00B71F26" w:rsidP="00B71F26">
      <w:pPr>
        <w:jc w:val="both"/>
        <w:rPr>
          <w:b/>
        </w:rPr>
      </w:pPr>
      <w:r w:rsidRPr="000A43ED">
        <w:rPr>
          <w:b/>
        </w:rPr>
        <w:t xml:space="preserve">DATA:                                                        </w:t>
      </w:r>
      <w:r w:rsidR="000A43ED">
        <w:rPr>
          <w:b/>
        </w:rPr>
        <w:t xml:space="preserve">     </w:t>
      </w:r>
      <w:r w:rsidRPr="000A43ED">
        <w:rPr>
          <w:b/>
        </w:rPr>
        <w:t xml:space="preserve">MEMBRII COMISIEI DE EVALUARE                                                    </w:t>
      </w:r>
    </w:p>
    <w:tbl>
      <w:tblPr>
        <w:tblW w:w="0" w:type="auto"/>
        <w:tblInd w:w="44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79"/>
        <w:gridCol w:w="4623"/>
        <w:gridCol w:w="2700"/>
      </w:tblGrid>
      <w:tr w:rsidR="00B71F26" w:rsidRPr="000A43ED" w14:paraId="74A0CC15" w14:textId="77777777" w:rsidTr="00D13139">
        <w:trPr>
          <w:trHeight w:val="276"/>
        </w:trPr>
        <w:tc>
          <w:tcPr>
            <w:tcW w:w="1379" w:type="dxa"/>
          </w:tcPr>
          <w:p w14:paraId="326E1E10" w14:textId="77777777" w:rsidR="00B71F26" w:rsidRPr="000A43ED" w:rsidRDefault="00B71F26" w:rsidP="00D13139"/>
        </w:tc>
        <w:tc>
          <w:tcPr>
            <w:tcW w:w="4623" w:type="dxa"/>
            <w:vAlign w:val="center"/>
          </w:tcPr>
          <w:p w14:paraId="4584201B" w14:textId="77777777" w:rsidR="00B71F26" w:rsidRPr="000A43ED" w:rsidRDefault="00B71F26" w:rsidP="00D13139">
            <w:pPr>
              <w:jc w:val="center"/>
            </w:pPr>
            <w:r w:rsidRPr="000A43ED">
              <w:t>Grad didactic, numele și prenumele</w:t>
            </w:r>
          </w:p>
        </w:tc>
        <w:tc>
          <w:tcPr>
            <w:tcW w:w="2700" w:type="dxa"/>
            <w:vAlign w:val="center"/>
          </w:tcPr>
          <w:p w14:paraId="78D092E8" w14:textId="77777777" w:rsidR="00B71F26" w:rsidRPr="000A43ED" w:rsidRDefault="00B71F26" w:rsidP="00D13139">
            <w:pPr>
              <w:jc w:val="center"/>
            </w:pPr>
            <w:r w:rsidRPr="000A43ED">
              <w:t>Semnătura</w:t>
            </w:r>
          </w:p>
        </w:tc>
      </w:tr>
      <w:tr w:rsidR="00B71F26" w:rsidRPr="000A43ED" w14:paraId="55A89437" w14:textId="77777777" w:rsidTr="00D13139">
        <w:trPr>
          <w:trHeight w:val="345"/>
        </w:trPr>
        <w:tc>
          <w:tcPr>
            <w:tcW w:w="1379" w:type="dxa"/>
            <w:vAlign w:val="center"/>
          </w:tcPr>
          <w:p w14:paraId="57C240EE" w14:textId="77777777" w:rsidR="00B71F26" w:rsidRPr="000A43ED" w:rsidRDefault="00B71F26" w:rsidP="00D13139">
            <w:pPr>
              <w:jc w:val="center"/>
            </w:pPr>
            <w:r w:rsidRPr="000A43ED">
              <w:t>Evaluator 1</w:t>
            </w:r>
          </w:p>
        </w:tc>
        <w:tc>
          <w:tcPr>
            <w:tcW w:w="4623" w:type="dxa"/>
            <w:vAlign w:val="center"/>
          </w:tcPr>
          <w:p w14:paraId="5241DBAD" w14:textId="77777777" w:rsidR="00B71F26" w:rsidRPr="000A43ED" w:rsidRDefault="00B71F26" w:rsidP="00D13139"/>
        </w:tc>
        <w:tc>
          <w:tcPr>
            <w:tcW w:w="2700" w:type="dxa"/>
            <w:vAlign w:val="center"/>
          </w:tcPr>
          <w:p w14:paraId="4395674C" w14:textId="77777777" w:rsidR="00B71F26" w:rsidRPr="000A43ED" w:rsidRDefault="00B71F26" w:rsidP="00D13139">
            <w:pPr>
              <w:jc w:val="center"/>
            </w:pPr>
          </w:p>
        </w:tc>
      </w:tr>
      <w:tr w:rsidR="00B71F26" w:rsidRPr="000A43ED" w14:paraId="7D08F3F4" w14:textId="77777777" w:rsidTr="00D13139">
        <w:trPr>
          <w:trHeight w:val="354"/>
        </w:trPr>
        <w:tc>
          <w:tcPr>
            <w:tcW w:w="1379" w:type="dxa"/>
            <w:vAlign w:val="center"/>
          </w:tcPr>
          <w:p w14:paraId="3F4AF85E" w14:textId="77777777" w:rsidR="00B71F26" w:rsidRPr="000A43ED" w:rsidRDefault="00B71F26" w:rsidP="00D13139">
            <w:pPr>
              <w:jc w:val="center"/>
            </w:pPr>
            <w:r w:rsidRPr="000A43ED">
              <w:t>Evaluator 2</w:t>
            </w:r>
          </w:p>
        </w:tc>
        <w:tc>
          <w:tcPr>
            <w:tcW w:w="4623" w:type="dxa"/>
            <w:vAlign w:val="center"/>
          </w:tcPr>
          <w:p w14:paraId="3A2707B0" w14:textId="77777777" w:rsidR="00B71F26" w:rsidRPr="000A43ED" w:rsidRDefault="00B71F26" w:rsidP="00D13139"/>
        </w:tc>
        <w:tc>
          <w:tcPr>
            <w:tcW w:w="2700" w:type="dxa"/>
            <w:vAlign w:val="center"/>
          </w:tcPr>
          <w:p w14:paraId="065EC71A" w14:textId="77777777" w:rsidR="00B71F26" w:rsidRPr="000A43ED" w:rsidRDefault="00B71F26" w:rsidP="00D13139">
            <w:pPr>
              <w:jc w:val="center"/>
            </w:pPr>
          </w:p>
        </w:tc>
      </w:tr>
      <w:tr w:rsidR="00B71F26" w:rsidRPr="000A43ED" w14:paraId="663E5F55" w14:textId="77777777" w:rsidTr="00D13139">
        <w:trPr>
          <w:trHeight w:val="349"/>
        </w:trPr>
        <w:tc>
          <w:tcPr>
            <w:tcW w:w="1379" w:type="dxa"/>
            <w:vAlign w:val="center"/>
          </w:tcPr>
          <w:p w14:paraId="5B83CABB" w14:textId="77777777" w:rsidR="00B71F26" w:rsidRPr="000A43ED" w:rsidRDefault="00B71F26" w:rsidP="00D13139">
            <w:pPr>
              <w:jc w:val="center"/>
            </w:pPr>
            <w:r w:rsidRPr="000A43ED">
              <w:t>Evaluator 3</w:t>
            </w:r>
          </w:p>
        </w:tc>
        <w:tc>
          <w:tcPr>
            <w:tcW w:w="4623" w:type="dxa"/>
            <w:vAlign w:val="center"/>
          </w:tcPr>
          <w:p w14:paraId="6A0541C5" w14:textId="77777777" w:rsidR="00B71F26" w:rsidRPr="000A43ED" w:rsidRDefault="00B71F26" w:rsidP="00D13139"/>
        </w:tc>
        <w:tc>
          <w:tcPr>
            <w:tcW w:w="2700" w:type="dxa"/>
            <w:vAlign w:val="center"/>
          </w:tcPr>
          <w:p w14:paraId="66B91A99" w14:textId="77777777" w:rsidR="00B71F26" w:rsidRPr="000A43ED" w:rsidRDefault="00B71F26" w:rsidP="00D13139">
            <w:pPr>
              <w:jc w:val="center"/>
            </w:pPr>
          </w:p>
        </w:tc>
      </w:tr>
      <w:tr w:rsidR="00B71F26" w:rsidRPr="000A43ED" w14:paraId="3FA56BA9" w14:textId="77777777" w:rsidTr="00D13139">
        <w:trPr>
          <w:trHeight w:val="349"/>
        </w:trPr>
        <w:tc>
          <w:tcPr>
            <w:tcW w:w="1379" w:type="dxa"/>
            <w:vAlign w:val="center"/>
          </w:tcPr>
          <w:p w14:paraId="01DC3479" w14:textId="77777777" w:rsidR="00B71F26" w:rsidRPr="000A43ED" w:rsidRDefault="00B71F26" w:rsidP="00D13139">
            <w:pPr>
              <w:jc w:val="center"/>
            </w:pPr>
            <w:r w:rsidRPr="000A43ED">
              <w:t>Evaluator 4</w:t>
            </w:r>
          </w:p>
        </w:tc>
        <w:tc>
          <w:tcPr>
            <w:tcW w:w="4623" w:type="dxa"/>
            <w:vAlign w:val="center"/>
          </w:tcPr>
          <w:p w14:paraId="77D5AB58" w14:textId="77777777" w:rsidR="00B71F26" w:rsidRPr="000A43ED" w:rsidRDefault="00B71F26" w:rsidP="00D13139"/>
        </w:tc>
        <w:tc>
          <w:tcPr>
            <w:tcW w:w="2700" w:type="dxa"/>
            <w:vAlign w:val="center"/>
          </w:tcPr>
          <w:p w14:paraId="5B1B414F" w14:textId="77777777" w:rsidR="00B71F26" w:rsidRPr="000A43ED" w:rsidRDefault="00B71F26" w:rsidP="00D13139">
            <w:pPr>
              <w:jc w:val="center"/>
            </w:pPr>
          </w:p>
        </w:tc>
      </w:tr>
    </w:tbl>
    <w:p w14:paraId="482004D1" w14:textId="77777777" w:rsidR="00B71F26" w:rsidRPr="000A43ED" w:rsidRDefault="00B71F26" w:rsidP="00B71F26">
      <w:pPr>
        <w:jc w:val="both"/>
      </w:pPr>
    </w:p>
    <w:p w14:paraId="38714008" w14:textId="77777777" w:rsidR="00075971" w:rsidRPr="000A43ED" w:rsidRDefault="00075971" w:rsidP="00075971">
      <w:pPr>
        <w:rPr>
          <w:b/>
        </w:rPr>
      </w:pPr>
    </w:p>
    <w:p w14:paraId="1B5D4A98" w14:textId="30A127FF" w:rsidR="00075971" w:rsidRPr="000A43ED" w:rsidRDefault="00075971" w:rsidP="005F14D5">
      <w:pPr>
        <w:rPr>
          <w:b/>
          <w:i/>
        </w:rPr>
      </w:pPr>
    </w:p>
    <w:sectPr w:rsidR="00075971" w:rsidRPr="000A43ED" w:rsidSect="005F14D5">
      <w:type w:val="continuous"/>
      <w:pgSz w:w="16838" w:h="11906" w:orient="landscape" w:code="9"/>
      <w:pgMar w:top="567" w:right="820" w:bottom="680" w:left="60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EF42E4" w14:textId="77777777" w:rsidR="0024056A" w:rsidRDefault="0024056A" w:rsidP="00075971">
      <w:r>
        <w:separator/>
      </w:r>
    </w:p>
  </w:endnote>
  <w:endnote w:type="continuationSeparator" w:id="0">
    <w:p w14:paraId="75BA6600" w14:textId="77777777" w:rsidR="0024056A" w:rsidRDefault="0024056A" w:rsidP="000759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4C0DE6" w14:textId="77777777" w:rsidR="0024056A" w:rsidRDefault="0024056A" w:rsidP="00075971">
      <w:r>
        <w:separator/>
      </w:r>
    </w:p>
  </w:footnote>
  <w:footnote w:type="continuationSeparator" w:id="0">
    <w:p w14:paraId="07D21D4C" w14:textId="77777777" w:rsidR="0024056A" w:rsidRDefault="0024056A" w:rsidP="000759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F500A"/>
    <w:multiLevelType w:val="hybridMultilevel"/>
    <w:tmpl w:val="8F8453AA"/>
    <w:lvl w:ilvl="0" w:tplc="04090017">
      <w:start w:val="1"/>
      <w:numFmt w:val="lowerLetter"/>
      <w:lvlText w:val="%1)"/>
      <w:lvlJc w:val="left"/>
      <w:pPr>
        <w:tabs>
          <w:tab w:val="num" w:pos="708"/>
        </w:tabs>
        <w:ind w:left="70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E0662"/>
    <w:multiLevelType w:val="hybridMultilevel"/>
    <w:tmpl w:val="F7A04B6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425BC"/>
    <w:multiLevelType w:val="hybridMultilevel"/>
    <w:tmpl w:val="8DB26D8C"/>
    <w:lvl w:ilvl="0" w:tplc="B140667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62E87"/>
    <w:multiLevelType w:val="hybridMultilevel"/>
    <w:tmpl w:val="C770AC0E"/>
    <w:lvl w:ilvl="0" w:tplc="F2322DEE">
      <w:start w:val="1"/>
      <w:numFmt w:val="decimal"/>
      <w:lvlText w:val="%1."/>
      <w:lvlJc w:val="left"/>
      <w:pPr>
        <w:tabs>
          <w:tab w:val="num" w:pos="31680"/>
        </w:tabs>
        <w:ind w:left="22" w:hanging="22"/>
      </w:pPr>
      <w:rPr>
        <w:rFonts w:cs="Times New Roman" w:hint="default"/>
        <w:b w:val="0"/>
        <w:bCs w:val="0"/>
        <w:strike w:val="0"/>
        <w:color w:val="000000"/>
        <w:sz w:val="22"/>
        <w:szCs w:val="22"/>
      </w:rPr>
    </w:lvl>
    <w:lvl w:ilvl="1" w:tplc="04D81B80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4855DF1"/>
    <w:multiLevelType w:val="multilevel"/>
    <w:tmpl w:val="5002F626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148724E3"/>
    <w:multiLevelType w:val="hybridMultilevel"/>
    <w:tmpl w:val="BBC62028"/>
    <w:lvl w:ilvl="0" w:tplc="43EE635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04180019" w:tentative="1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17A021B"/>
    <w:multiLevelType w:val="hybridMultilevel"/>
    <w:tmpl w:val="E9DC5A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22CB7F26"/>
    <w:multiLevelType w:val="hybridMultilevel"/>
    <w:tmpl w:val="62F61154"/>
    <w:lvl w:ilvl="0" w:tplc="B6C2C8B6">
      <w:start w:val="1"/>
      <w:numFmt w:val="decimal"/>
      <w:lvlText w:val="4.1.%1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B854D6"/>
    <w:multiLevelType w:val="multilevel"/>
    <w:tmpl w:val="A8B82200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720" w:hanging="36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9" w15:restartNumberingAfterBreak="0">
    <w:nsid w:val="3533187B"/>
    <w:multiLevelType w:val="multilevel"/>
    <w:tmpl w:val="AEDA84A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 w:val="0"/>
        <w:bCs w:val="0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10" w15:restartNumberingAfterBreak="0">
    <w:nsid w:val="369F2BC9"/>
    <w:multiLevelType w:val="hybridMultilevel"/>
    <w:tmpl w:val="D7AA4F5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3F933917"/>
    <w:multiLevelType w:val="hybridMultilevel"/>
    <w:tmpl w:val="BAB692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1873B4"/>
    <w:multiLevelType w:val="hybridMultilevel"/>
    <w:tmpl w:val="63B22872"/>
    <w:lvl w:ilvl="0" w:tplc="ED7EB84A">
      <w:start w:val="5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17C7A41"/>
    <w:multiLevelType w:val="hybridMultilevel"/>
    <w:tmpl w:val="A51A5E0C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3419DF"/>
    <w:multiLevelType w:val="hybridMultilevel"/>
    <w:tmpl w:val="4E0C7346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5F0D4423"/>
    <w:multiLevelType w:val="multilevel"/>
    <w:tmpl w:val="23CE071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16" w15:restartNumberingAfterBreak="0">
    <w:nsid w:val="62B20B49"/>
    <w:multiLevelType w:val="multilevel"/>
    <w:tmpl w:val="EE7E0E42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  <w:strike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66CD0F8D"/>
    <w:multiLevelType w:val="hybridMultilevel"/>
    <w:tmpl w:val="6E4611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2950FB"/>
    <w:multiLevelType w:val="multilevel"/>
    <w:tmpl w:val="CB24BC1C"/>
    <w:lvl w:ilvl="0">
      <w:start w:val="5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1"/>
      <w:numFmt w:val="decimal"/>
      <w:lvlText w:val="%1.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68346A75"/>
    <w:multiLevelType w:val="hybridMultilevel"/>
    <w:tmpl w:val="B9BA97C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D4E197F"/>
    <w:multiLevelType w:val="hybridMultilevel"/>
    <w:tmpl w:val="826285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77EC70A6"/>
    <w:multiLevelType w:val="hybridMultilevel"/>
    <w:tmpl w:val="6E60B8B6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80529FC"/>
    <w:multiLevelType w:val="hybridMultilevel"/>
    <w:tmpl w:val="C83C60AC"/>
    <w:lvl w:ilvl="0" w:tplc="0418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num w:numId="1">
    <w:abstractNumId w:val="21"/>
  </w:num>
  <w:num w:numId="2">
    <w:abstractNumId w:val="12"/>
  </w:num>
  <w:num w:numId="3">
    <w:abstractNumId w:val="16"/>
  </w:num>
  <w:num w:numId="4">
    <w:abstractNumId w:val="4"/>
  </w:num>
  <w:num w:numId="5">
    <w:abstractNumId w:val="18"/>
  </w:num>
  <w:num w:numId="6">
    <w:abstractNumId w:val="3"/>
  </w:num>
  <w:num w:numId="7">
    <w:abstractNumId w:val="9"/>
  </w:num>
  <w:num w:numId="8">
    <w:abstractNumId w:val="15"/>
  </w:num>
  <w:num w:numId="9">
    <w:abstractNumId w:val="13"/>
  </w:num>
  <w:num w:numId="10">
    <w:abstractNumId w:val="19"/>
  </w:num>
  <w:num w:numId="11">
    <w:abstractNumId w:val="22"/>
  </w:num>
  <w:num w:numId="12">
    <w:abstractNumId w:val="8"/>
  </w:num>
  <w:num w:numId="13">
    <w:abstractNumId w:val="14"/>
  </w:num>
  <w:num w:numId="14">
    <w:abstractNumId w:val="10"/>
  </w:num>
  <w:num w:numId="15">
    <w:abstractNumId w:val="20"/>
  </w:num>
  <w:num w:numId="16">
    <w:abstractNumId w:val="6"/>
  </w:num>
  <w:num w:numId="17">
    <w:abstractNumId w:val="2"/>
  </w:num>
  <w:num w:numId="18">
    <w:abstractNumId w:val="7"/>
  </w:num>
  <w:num w:numId="19">
    <w:abstractNumId w:val="1"/>
  </w:num>
  <w:num w:numId="20">
    <w:abstractNumId w:val="11"/>
  </w:num>
  <w:num w:numId="21">
    <w:abstractNumId w:val="0"/>
  </w:num>
  <w:num w:numId="22">
    <w:abstractNumId w:val="17"/>
  </w:num>
  <w:num w:numId="23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0sTAxtjAwNTI3NDdV0lEKTi0uzszPAykwqwUAycAiniwAAAA="/>
  </w:docVars>
  <w:rsids>
    <w:rsidRoot w:val="00075971"/>
    <w:rsid w:val="0000056A"/>
    <w:rsid w:val="000063C0"/>
    <w:rsid w:val="00006F43"/>
    <w:rsid w:val="00010998"/>
    <w:rsid w:val="00015BE2"/>
    <w:rsid w:val="000241B9"/>
    <w:rsid w:val="000274BC"/>
    <w:rsid w:val="00027F2B"/>
    <w:rsid w:val="00044332"/>
    <w:rsid w:val="000723FD"/>
    <w:rsid w:val="00073696"/>
    <w:rsid w:val="00075560"/>
    <w:rsid w:val="00075971"/>
    <w:rsid w:val="00080182"/>
    <w:rsid w:val="000809B7"/>
    <w:rsid w:val="00085EA6"/>
    <w:rsid w:val="000A04D9"/>
    <w:rsid w:val="000A43ED"/>
    <w:rsid w:val="000C0BDC"/>
    <w:rsid w:val="000C4167"/>
    <w:rsid w:val="000D1332"/>
    <w:rsid w:val="000D370B"/>
    <w:rsid w:val="000D4E9B"/>
    <w:rsid w:val="000E7435"/>
    <w:rsid w:val="000F367A"/>
    <w:rsid w:val="00101C10"/>
    <w:rsid w:val="00110021"/>
    <w:rsid w:val="00117DA1"/>
    <w:rsid w:val="0016513D"/>
    <w:rsid w:val="00182020"/>
    <w:rsid w:val="001A6C87"/>
    <w:rsid w:val="001A71B0"/>
    <w:rsid w:val="001A7804"/>
    <w:rsid w:val="001B2A99"/>
    <w:rsid w:val="001C315B"/>
    <w:rsid w:val="001C33E3"/>
    <w:rsid w:val="001D5636"/>
    <w:rsid w:val="001E0559"/>
    <w:rsid w:val="001E2885"/>
    <w:rsid w:val="001E3DD5"/>
    <w:rsid w:val="001F50FC"/>
    <w:rsid w:val="00205465"/>
    <w:rsid w:val="00215A3D"/>
    <w:rsid w:val="00216C1D"/>
    <w:rsid w:val="00230A06"/>
    <w:rsid w:val="002310AE"/>
    <w:rsid w:val="00237D6E"/>
    <w:rsid w:val="0024056A"/>
    <w:rsid w:val="00266C69"/>
    <w:rsid w:val="00285D30"/>
    <w:rsid w:val="0029741D"/>
    <w:rsid w:val="002C4ACA"/>
    <w:rsid w:val="002D0576"/>
    <w:rsid w:val="002D4D91"/>
    <w:rsid w:val="002D6A57"/>
    <w:rsid w:val="002F7C95"/>
    <w:rsid w:val="00300F79"/>
    <w:rsid w:val="00321432"/>
    <w:rsid w:val="0032683F"/>
    <w:rsid w:val="00345E19"/>
    <w:rsid w:val="003563A1"/>
    <w:rsid w:val="00361F59"/>
    <w:rsid w:val="00374C1C"/>
    <w:rsid w:val="00375B83"/>
    <w:rsid w:val="003763CF"/>
    <w:rsid w:val="00380ADD"/>
    <w:rsid w:val="00383D2C"/>
    <w:rsid w:val="003A26DB"/>
    <w:rsid w:val="003A53CE"/>
    <w:rsid w:val="003A573B"/>
    <w:rsid w:val="003C02F1"/>
    <w:rsid w:val="003C2A6C"/>
    <w:rsid w:val="003E69B4"/>
    <w:rsid w:val="003F5F2A"/>
    <w:rsid w:val="003F71E6"/>
    <w:rsid w:val="00404F66"/>
    <w:rsid w:val="00407F9A"/>
    <w:rsid w:val="00414806"/>
    <w:rsid w:val="00414E98"/>
    <w:rsid w:val="00416AEB"/>
    <w:rsid w:val="00447125"/>
    <w:rsid w:val="00447D31"/>
    <w:rsid w:val="00463518"/>
    <w:rsid w:val="00465D53"/>
    <w:rsid w:val="00465E18"/>
    <w:rsid w:val="004A3DF3"/>
    <w:rsid w:val="004A5EF8"/>
    <w:rsid w:val="004B6BEB"/>
    <w:rsid w:val="004C1A4A"/>
    <w:rsid w:val="004E04BD"/>
    <w:rsid w:val="00503AE6"/>
    <w:rsid w:val="00513B2A"/>
    <w:rsid w:val="005221F1"/>
    <w:rsid w:val="00524CA4"/>
    <w:rsid w:val="00527626"/>
    <w:rsid w:val="00540487"/>
    <w:rsid w:val="00543040"/>
    <w:rsid w:val="00561CBB"/>
    <w:rsid w:val="00575295"/>
    <w:rsid w:val="0058030B"/>
    <w:rsid w:val="00592A95"/>
    <w:rsid w:val="005939B3"/>
    <w:rsid w:val="0059520C"/>
    <w:rsid w:val="005A39F2"/>
    <w:rsid w:val="005A75D2"/>
    <w:rsid w:val="005B5F82"/>
    <w:rsid w:val="005C7328"/>
    <w:rsid w:val="005D1E78"/>
    <w:rsid w:val="005E2411"/>
    <w:rsid w:val="005F14D5"/>
    <w:rsid w:val="00605558"/>
    <w:rsid w:val="00625DD0"/>
    <w:rsid w:val="00634E48"/>
    <w:rsid w:val="00637A20"/>
    <w:rsid w:val="006407DD"/>
    <w:rsid w:val="00651FF8"/>
    <w:rsid w:val="00655DA7"/>
    <w:rsid w:val="006579FC"/>
    <w:rsid w:val="00663816"/>
    <w:rsid w:val="006767FB"/>
    <w:rsid w:val="0067775F"/>
    <w:rsid w:val="00677AD1"/>
    <w:rsid w:val="0069320D"/>
    <w:rsid w:val="006951EB"/>
    <w:rsid w:val="00696EED"/>
    <w:rsid w:val="006A08C6"/>
    <w:rsid w:val="006A53CE"/>
    <w:rsid w:val="006B2050"/>
    <w:rsid w:val="006C2DA3"/>
    <w:rsid w:val="006C32E4"/>
    <w:rsid w:val="006C3714"/>
    <w:rsid w:val="006C4106"/>
    <w:rsid w:val="006E48A9"/>
    <w:rsid w:val="006F094B"/>
    <w:rsid w:val="00716228"/>
    <w:rsid w:val="007207E8"/>
    <w:rsid w:val="007213B9"/>
    <w:rsid w:val="007339FD"/>
    <w:rsid w:val="00735745"/>
    <w:rsid w:val="00744BF1"/>
    <w:rsid w:val="007514E4"/>
    <w:rsid w:val="007534EC"/>
    <w:rsid w:val="00753CEB"/>
    <w:rsid w:val="00771E84"/>
    <w:rsid w:val="00785F54"/>
    <w:rsid w:val="007B0C23"/>
    <w:rsid w:val="007C775F"/>
    <w:rsid w:val="007D404F"/>
    <w:rsid w:val="007E402C"/>
    <w:rsid w:val="0082369A"/>
    <w:rsid w:val="0083382E"/>
    <w:rsid w:val="00846555"/>
    <w:rsid w:val="00850126"/>
    <w:rsid w:val="00850A21"/>
    <w:rsid w:val="00876BB1"/>
    <w:rsid w:val="00881769"/>
    <w:rsid w:val="008836F7"/>
    <w:rsid w:val="0088455A"/>
    <w:rsid w:val="008A61FE"/>
    <w:rsid w:val="008B09FA"/>
    <w:rsid w:val="008B29BC"/>
    <w:rsid w:val="008D0C7C"/>
    <w:rsid w:val="008F193C"/>
    <w:rsid w:val="008F4A3A"/>
    <w:rsid w:val="009027AF"/>
    <w:rsid w:val="009124AE"/>
    <w:rsid w:val="00922060"/>
    <w:rsid w:val="00925A33"/>
    <w:rsid w:val="009372DD"/>
    <w:rsid w:val="00946A52"/>
    <w:rsid w:val="00950A71"/>
    <w:rsid w:val="009542A8"/>
    <w:rsid w:val="00956D6A"/>
    <w:rsid w:val="00965AB1"/>
    <w:rsid w:val="0097050B"/>
    <w:rsid w:val="00976F12"/>
    <w:rsid w:val="0098130E"/>
    <w:rsid w:val="00984458"/>
    <w:rsid w:val="00994B67"/>
    <w:rsid w:val="009A3D24"/>
    <w:rsid w:val="009A4494"/>
    <w:rsid w:val="009A6A4F"/>
    <w:rsid w:val="009B444F"/>
    <w:rsid w:val="009B5E01"/>
    <w:rsid w:val="009E2C65"/>
    <w:rsid w:val="009F1CCA"/>
    <w:rsid w:val="00A2411F"/>
    <w:rsid w:val="00A322E9"/>
    <w:rsid w:val="00A71E8B"/>
    <w:rsid w:val="00A77125"/>
    <w:rsid w:val="00A84121"/>
    <w:rsid w:val="00AA2A1F"/>
    <w:rsid w:val="00AB3447"/>
    <w:rsid w:val="00AB7467"/>
    <w:rsid w:val="00AD5E0B"/>
    <w:rsid w:val="00AD7DC5"/>
    <w:rsid w:val="00AE11D2"/>
    <w:rsid w:val="00AE19E9"/>
    <w:rsid w:val="00B0059C"/>
    <w:rsid w:val="00B029AF"/>
    <w:rsid w:val="00B0558A"/>
    <w:rsid w:val="00B07DC9"/>
    <w:rsid w:val="00B201E7"/>
    <w:rsid w:val="00B23F9F"/>
    <w:rsid w:val="00B27C2B"/>
    <w:rsid w:val="00B35A31"/>
    <w:rsid w:val="00B40A65"/>
    <w:rsid w:val="00B56602"/>
    <w:rsid w:val="00B6661C"/>
    <w:rsid w:val="00B71F26"/>
    <w:rsid w:val="00B738E9"/>
    <w:rsid w:val="00B7540A"/>
    <w:rsid w:val="00B837A3"/>
    <w:rsid w:val="00B85CDB"/>
    <w:rsid w:val="00B87B7F"/>
    <w:rsid w:val="00BD104C"/>
    <w:rsid w:val="00BE031B"/>
    <w:rsid w:val="00BE1AB0"/>
    <w:rsid w:val="00BF3FB4"/>
    <w:rsid w:val="00BF4011"/>
    <w:rsid w:val="00C061E2"/>
    <w:rsid w:val="00C06ACF"/>
    <w:rsid w:val="00C11475"/>
    <w:rsid w:val="00C246C6"/>
    <w:rsid w:val="00C26493"/>
    <w:rsid w:val="00C36E53"/>
    <w:rsid w:val="00C372B3"/>
    <w:rsid w:val="00C4162F"/>
    <w:rsid w:val="00C50A3C"/>
    <w:rsid w:val="00C54344"/>
    <w:rsid w:val="00C71B42"/>
    <w:rsid w:val="00C760D6"/>
    <w:rsid w:val="00C77248"/>
    <w:rsid w:val="00C87E67"/>
    <w:rsid w:val="00CA5644"/>
    <w:rsid w:val="00CA6914"/>
    <w:rsid w:val="00CB11C9"/>
    <w:rsid w:val="00CB5893"/>
    <w:rsid w:val="00CC6D41"/>
    <w:rsid w:val="00CD0FE8"/>
    <w:rsid w:val="00CD33C6"/>
    <w:rsid w:val="00CE133A"/>
    <w:rsid w:val="00CE1F03"/>
    <w:rsid w:val="00CE272C"/>
    <w:rsid w:val="00CE359D"/>
    <w:rsid w:val="00CE4094"/>
    <w:rsid w:val="00CF10FD"/>
    <w:rsid w:val="00D01D0A"/>
    <w:rsid w:val="00D13139"/>
    <w:rsid w:val="00D13B62"/>
    <w:rsid w:val="00D32C00"/>
    <w:rsid w:val="00D342EB"/>
    <w:rsid w:val="00D35BBE"/>
    <w:rsid w:val="00D4174E"/>
    <w:rsid w:val="00D4748E"/>
    <w:rsid w:val="00D764E6"/>
    <w:rsid w:val="00D769FC"/>
    <w:rsid w:val="00D80111"/>
    <w:rsid w:val="00D8428E"/>
    <w:rsid w:val="00D9362A"/>
    <w:rsid w:val="00DA1194"/>
    <w:rsid w:val="00DA328C"/>
    <w:rsid w:val="00DA7CE6"/>
    <w:rsid w:val="00DB7444"/>
    <w:rsid w:val="00DC7673"/>
    <w:rsid w:val="00E10A2E"/>
    <w:rsid w:val="00E16BCC"/>
    <w:rsid w:val="00E23764"/>
    <w:rsid w:val="00E23B80"/>
    <w:rsid w:val="00E26D7C"/>
    <w:rsid w:val="00E27580"/>
    <w:rsid w:val="00E32F6A"/>
    <w:rsid w:val="00E342CA"/>
    <w:rsid w:val="00E345DC"/>
    <w:rsid w:val="00E34E3B"/>
    <w:rsid w:val="00E55CEB"/>
    <w:rsid w:val="00E60ADA"/>
    <w:rsid w:val="00E673C8"/>
    <w:rsid w:val="00E909CB"/>
    <w:rsid w:val="00E950B4"/>
    <w:rsid w:val="00EA251C"/>
    <w:rsid w:val="00EB1F80"/>
    <w:rsid w:val="00EC00B7"/>
    <w:rsid w:val="00EC2273"/>
    <w:rsid w:val="00ED2E37"/>
    <w:rsid w:val="00ED63D6"/>
    <w:rsid w:val="00ED7910"/>
    <w:rsid w:val="00EE18DE"/>
    <w:rsid w:val="00EE1A1A"/>
    <w:rsid w:val="00EE46C8"/>
    <w:rsid w:val="00F008B9"/>
    <w:rsid w:val="00F32502"/>
    <w:rsid w:val="00F34714"/>
    <w:rsid w:val="00F448A9"/>
    <w:rsid w:val="00F51F71"/>
    <w:rsid w:val="00F537A8"/>
    <w:rsid w:val="00F649C1"/>
    <w:rsid w:val="00F66965"/>
    <w:rsid w:val="00F66BA5"/>
    <w:rsid w:val="00F900F7"/>
    <w:rsid w:val="00F97D20"/>
    <w:rsid w:val="00FA09D5"/>
    <w:rsid w:val="00FA33A8"/>
    <w:rsid w:val="00FA5245"/>
    <w:rsid w:val="00FD401E"/>
    <w:rsid w:val="00FD6F69"/>
    <w:rsid w:val="00FE4E84"/>
    <w:rsid w:val="00FF6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3E5088"/>
  <w15:chartTrackingRefBased/>
  <w15:docId w15:val="{51E2FB5F-8087-4189-9744-D3CF159BC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ro-RO" w:eastAsia="en-US" w:bidi="ar-SA"/>
        <w14:ligatures w14:val="standardContextual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5971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B07DC9"/>
    <w:pPr>
      <w:keepNext/>
      <w:jc w:val="both"/>
      <w:outlineLvl w:val="0"/>
    </w:pPr>
    <w:rPr>
      <w:b/>
      <w:bCs/>
      <w:kern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B07DC9"/>
    <w:pPr>
      <w:keepNext/>
      <w:spacing w:before="240" w:after="6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7597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07597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07597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971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971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971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nhideWhenUsed/>
    <w:qFormat/>
    <w:rsid w:val="00075971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07DC9"/>
    <w:rPr>
      <w:b/>
      <w:bCs/>
      <w:kern w:val="32"/>
      <w:szCs w:val="32"/>
      <w:lang w:val="en-US"/>
    </w:rPr>
  </w:style>
  <w:style w:type="character" w:customStyle="1" w:styleId="Heading2Char">
    <w:name w:val="Heading 2 Char"/>
    <w:link w:val="Heading2"/>
    <w:rsid w:val="00B07DC9"/>
    <w:rPr>
      <w:b/>
      <w:bCs/>
      <w:iCs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5971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5971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5971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5971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rsid w:val="00075971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597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59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971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5971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5971"/>
    <w:pPr>
      <w:spacing w:before="16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597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597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7597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97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597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5971"/>
    <w:rPr>
      <w:b/>
      <w:bCs/>
      <w:smallCaps/>
      <w:color w:val="2F5496" w:themeColor="accent1" w:themeShade="BF"/>
      <w:spacing w:val="5"/>
    </w:rPr>
  </w:style>
  <w:style w:type="paragraph" w:styleId="BodyTextIndent">
    <w:name w:val="Body Text Indent"/>
    <w:basedOn w:val="Normal"/>
    <w:link w:val="BodyTextIndentChar"/>
    <w:rsid w:val="00075971"/>
    <w:pPr>
      <w:ind w:firstLine="36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BodyTextIndent2">
    <w:name w:val="Body Text Indent 2"/>
    <w:basedOn w:val="Normal"/>
    <w:link w:val="BodyTextIndent2Char"/>
    <w:rsid w:val="00075971"/>
    <w:pPr>
      <w:ind w:left="36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er">
    <w:name w:val="header"/>
    <w:basedOn w:val="Normal"/>
    <w:link w:val="HeaderChar"/>
    <w:rsid w:val="0007597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Footer">
    <w:name w:val="footer"/>
    <w:basedOn w:val="Normal"/>
    <w:link w:val="FooterChar"/>
    <w:rsid w:val="0007597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character" w:styleId="PageNumber">
    <w:name w:val="page number"/>
    <w:basedOn w:val="DefaultParagraphFont"/>
    <w:rsid w:val="00075971"/>
  </w:style>
  <w:style w:type="table" w:styleId="TableGrid">
    <w:name w:val="Table Grid"/>
    <w:basedOn w:val="TableNormal"/>
    <w:rsid w:val="00075971"/>
    <w:pPr>
      <w:jc w:val="left"/>
    </w:pPr>
    <w:rPr>
      <w:rFonts w:eastAsia="Times New Roman" w:cs="Times New Roman"/>
      <w:kern w:val="0"/>
      <w:sz w:val="20"/>
      <w:szCs w:val="20"/>
      <w:lang w:eastAsia="ro-RO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075971"/>
    <w:rPr>
      <w:sz w:val="16"/>
    </w:rPr>
  </w:style>
  <w:style w:type="character" w:customStyle="1" w:styleId="BodyText2Char">
    <w:name w:val="Body Text 2 Char"/>
    <w:basedOn w:val="DefaultParagraphFont"/>
    <w:link w:val="BodyText2"/>
    <w:rsid w:val="00075971"/>
    <w:rPr>
      <w:rFonts w:eastAsia="Times New Roman" w:cs="Times New Roman"/>
      <w:kern w:val="0"/>
      <w:sz w:val="16"/>
      <w:szCs w:val="24"/>
      <w:lang w:eastAsia="ro-RO"/>
      <w14:ligatures w14:val="none"/>
    </w:rPr>
  </w:style>
  <w:style w:type="paragraph" w:styleId="BodyTextIndent3">
    <w:name w:val="Body Text Indent 3"/>
    <w:basedOn w:val="Normal"/>
    <w:link w:val="BodyTextIndent3Char"/>
    <w:rsid w:val="00075971"/>
    <w:pPr>
      <w:ind w:left="288"/>
      <w:jc w:val="both"/>
    </w:pPr>
    <w:rPr>
      <w:sz w:val="14"/>
    </w:rPr>
  </w:style>
  <w:style w:type="character" w:customStyle="1" w:styleId="BodyTextIndent3Char">
    <w:name w:val="Body Text Indent 3 Char"/>
    <w:basedOn w:val="DefaultParagraphFont"/>
    <w:link w:val="BodyTextIndent3"/>
    <w:rsid w:val="00075971"/>
    <w:rPr>
      <w:rFonts w:eastAsia="Times New Roman" w:cs="Times New Roman"/>
      <w:kern w:val="0"/>
      <w:sz w:val="14"/>
      <w:szCs w:val="24"/>
      <w:lang w:eastAsia="ro-RO"/>
      <w14:ligatures w14:val="none"/>
    </w:rPr>
  </w:style>
  <w:style w:type="paragraph" w:styleId="BodyText3">
    <w:name w:val="Body Text 3"/>
    <w:basedOn w:val="Normal"/>
    <w:link w:val="BodyText3Char"/>
    <w:rsid w:val="0007597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75971"/>
    <w:rPr>
      <w:rFonts w:eastAsia="Times New Roman" w:cs="Times New Roman"/>
      <w:kern w:val="0"/>
      <w:sz w:val="16"/>
      <w:szCs w:val="16"/>
      <w:lang w:eastAsia="ro-RO"/>
      <w14:ligatures w14:val="none"/>
    </w:rPr>
  </w:style>
  <w:style w:type="paragraph" w:styleId="BodyText">
    <w:name w:val="Body Text"/>
    <w:basedOn w:val="Normal"/>
    <w:link w:val="BodyTextChar"/>
    <w:rsid w:val="0007597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TMLPreformatted">
    <w:name w:val="HTML Preformatted"/>
    <w:basedOn w:val="Normal"/>
    <w:link w:val="HTMLPreformattedChar"/>
    <w:rsid w:val="000759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 w:bidi="ne-NP"/>
    </w:rPr>
  </w:style>
  <w:style w:type="character" w:customStyle="1" w:styleId="HTMLPreformattedChar">
    <w:name w:val="HTML Preformatted Char"/>
    <w:basedOn w:val="DefaultParagraphFont"/>
    <w:link w:val="HTMLPreformatted"/>
    <w:rsid w:val="00075971"/>
    <w:rPr>
      <w:rFonts w:ascii="Courier New" w:eastAsia="Times New Roman" w:hAnsi="Courier New" w:cs="Courier New"/>
      <w:kern w:val="0"/>
      <w:sz w:val="20"/>
      <w:szCs w:val="20"/>
      <w:lang w:val="en-US" w:bidi="ne-NP"/>
      <w14:ligatures w14:val="none"/>
    </w:rPr>
  </w:style>
  <w:style w:type="character" w:styleId="CommentReference">
    <w:name w:val="annotation reference"/>
    <w:semiHidden/>
    <w:rsid w:val="0007597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759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759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75971"/>
    <w:rPr>
      <w:rFonts w:eastAsia="Times New Roman" w:cs="Times New Roman"/>
      <w:b/>
      <w:bCs/>
      <w:kern w:val="0"/>
      <w:sz w:val="20"/>
      <w:szCs w:val="20"/>
      <w:lang w:eastAsia="ro-RO"/>
      <w14:ligatures w14:val="none"/>
    </w:rPr>
  </w:style>
  <w:style w:type="paragraph" w:styleId="BalloonText">
    <w:name w:val="Balloon Text"/>
    <w:basedOn w:val="Normal"/>
    <w:link w:val="BalloonTextChar"/>
    <w:semiHidden/>
    <w:rsid w:val="000759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75971"/>
    <w:rPr>
      <w:rFonts w:ascii="Tahoma" w:eastAsia="Times New Roman" w:hAnsi="Tahoma" w:cs="Tahoma"/>
      <w:kern w:val="0"/>
      <w:sz w:val="16"/>
      <w:szCs w:val="16"/>
      <w:lang w:eastAsia="ro-RO"/>
      <w14:ligatures w14:val="none"/>
    </w:rPr>
  </w:style>
  <w:style w:type="paragraph" w:styleId="TOC1">
    <w:name w:val="toc 1"/>
    <w:basedOn w:val="Normal"/>
    <w:next w:val="Normal"/>
    <w:autoRedefine/>
    <w:rsid w:val="00075971"/>
    <w:pPr>
      <w:spacing w:line="360" w:lineRule="auto"/>
    </w:pPr>
    <w:rPr>
      <w:lang w:val="en-US" w:eastAsia="en-US"/>
    </w:rPr>
  </w:style>
  <w:style w:type="paragraph" w:styleId="TOC2">
    <w:name w:val="toc 2"/>
    <w:basedOn w:val="Normal"/>
    <w:next w:val="Normal"/>
    <w:autoRedefine/>
    <w:rsid w:val="00075971"/>
    <w:pPr>
      <w:tabs>
        <w:tab w:val="right" w:leader="dot" w:pos="9639"/>
      </w:tabs>
      <w:spacing w:line="360" w:lineRule="auto"/>
      <w:ind w:left="240"/>
    </w:pPr>
    <w:rPr>
      <w:lang w:val="en-US" w:eastAsia="en-US"/>
    </w:rPr>
  </w:style>
  <w:style w:type="character" w:styleId="Hyperlink">
    <w:name w:val="Hyperlink"/>
    <w:rsid w:val="00075971"/>
    <w:rPr>
      <w:color w:val="0000FF"/>
      <w:u w:val="single"/>
    </w:rPr>
  </w:style>
  <w:style w:type="paragraph" w:styleId="TOC3">
    <w:name w:val="toc 3"/>
    <w:basedOn w:val="Normal"/>
    <w:next w:val="Normal"/>
    <w:autoRedefine/>
    <w:semiHidden/>
    <w:rsid w:val="00075971"/>
    <w:pPr>
      <w:ind w:left="480"/>
    </w:pPr>
  </w:style>
  <w:style w:type="character" w:customStyle="1" w:styleId="FontStyle98">
    <w:name w:val="Font Style98"/>
    <w:rsid w:val="00075971"/>
    <w:rPr>
      <w:rFonts w:ascii="Times New Roman" w:hAnsi="Times New Roman" w:cs="Times New Roman"/>
      <w:sz w:val="22"/>
      <w:szCs w:val="22"/>
    </w:rPr>
  </w:style>
  <w:style w:type="paragraph" w:customStyle="1" w:styleId="Style2">
    <w:name w:val="Style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4">
    <w:name w:val="Style4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5">
    <w:name w:val="Style5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8">
    <w:name w:val="Style8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9">
    <w:name w:val="Style9"/>
    <w:basedOn w:val="Normal"/>
    <w:rsid w:val="00075971"/>
    <w:pPr>
      <w:widowControl w:val="0"/>
      <w:autoSpaceDE w:val="0"/>
      <w:autoSpaceDN w:val="0"/>
      <w:adjustRightInd w:val="0"/>
      <w:spacing w:line="278" w:lineRule="exact"/>
    </w:pPr>
    <w:rPr>
      <w:lang w:val="en-US" w:eastAsia="en-US"/>
    </w:rPr>
  </w:style>
  <w:style w:type="paragraph" w:customStyle="1" w:styleId="Style11">
    <w:name w:val="Style11"/>
    <w:basedOn w:val="Normal"/>
    <w:rsid w:val="00075971"/>
    <w:pPr>
      <w:widowControl w:val="0"/>
      <w:autoSpaceDE w:val="0"/>
      <w:autoSpaceDN w:val="0"/>
      <w:adjustRightInd w:val="0"/>
      <w:spacing w:line="276" w:lineRule="exact"/>
      <w:jc w:val="both"/>
    </w:pPr>
    <w:rPr>
      <w:lang w:val="en-US" w:eastAsia="en-US"/>
    </w:rPr>
  </w:style>
  <w:style w:type="paragraph" w:customStyle="1" w:styleId="Style14">
    <w:name w:val="Style14"/>
    <w:basedOn w:val="Normal"/>
    <w:rsid w:val="00075971"/>
    <w:pPr>
      <w:widowControl w:val="0"/>
      <w:autoSpaceDE w:val="0"/>
      <w:autoSpaceDN w:val="0"/>
      <w:adjustRightInd w:val="0"/>
      <w:spacing w:line="442" w:lineRule="exact"/>
      <w:ind w:firstLine="7618"/>
    </w:pPr>
    <w:rPr>
      <w:lang w:val="en-US" w:eastAsia="en-US"/>
    </w:rPr>
  </w:style>
  <w:style w:type="paragraph" w:customStyle="1" w:styleId="Style19">
    <w:name w:val="Style19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character" w:customStyle="1" w:styleId="FontStyle26">
    <w:name w:val="Font Style26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8">
    <w:name w:val="Font Style28"/>
    <w:rsid w:val="00075971"/>
    <w:rPr>
      <w:rFonts w:ascii="Times New Roman" w:hAnsi="Times New Roman" w:cs="Times New Roman"/>
      <w:b/>
      <w:bCs/>
      <w:smallCaps/>
      <w:sz w:val="22"/>
      <w:szCs w:val="22"/>
    </w:rPr>
  </w:style>
  <w:style w:type="character" w:customStyle="1" w:styleId="FontStyle29">
    <w:name w:val="Font Style29"/>
    <w:rsid w:val="00075971"/>
    <w:rPr>
      <w:rFonts w:ascii="Times New Roman" w:hAnsi="Times New Roman" w:cs="Times New Roman"/>
      <w:b/>
      <w:bCs/>
      <w:i/>
      <w:iCs/>
      <w:sz w:val="24"/>
      <w:szCs w:val="24"/>
    </w:rPr>
  </w:style>
  <w:style w:type="character" w:customStyle="1" w:styleId="FontStyle30">
    <w:name w:val="Font Style30"/>
    <w:rsid w:val="00075971"/>
    <w:rPr>
      <w:rFonts w:ascii="Times New Roman" w:hAnsi="Times New Roman" w:cs="Times New Roman"/>
      <w:i/>
      <w:iCs/>
      <w:sz w:val="24"/>
      <w:szCs w:val="24"/>
    </w:rPr>
  </w:style>
  <w:style w:type="paragraph" w:customStyle="1" w:styleId="Style13">
    <w:name w:val="Style1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5">
    <w:name w:val="Style15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paragraph" w:customStyle="1" w:styleId="Style18">
    <w:name w:val="Style18"/>
    <w:basedOn w:val="Normal"/>
    <w:rsid w:val="00075971"/>
    <w:pPr>
      <w:widowControl w:val="0"/>
      <w:autoSpaceDE w:val="0"/>
      <w:autoSpaceDN w:val="0"/>
      <w:adjustRightInd w:val="0"/>
      <w:spacing w:line="276" w:lineRule="exact"/>
    </w:pPr>
    <w:rPr>
      <w:lang w:val="en-US" w:eastAsia="en-US"/>
    </w:rPr>
  </w:style>
  <w:style w:type="paragraph" w:customStyle="1" w:styleId="Style21">
    <w:name w:val="Style21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2">
    <w:name w:val="Style22"/>
    <w:basedOn w:val="Normal"/>
    <w:rsid w:val="00075971"/>
    <w:pPr>
      <w:widowControl w:val="0"/>
      <w:autoSpaceDE w:val="0"/>
      <w:autoSpaceDN w:val="0"/>
      <w:adjustRightInd w:val="0"/>
      <w:spacing w:line="413" w:lineRule="exact"/>
    </w:pPr>
    <w:rPr>
      <w:lang w:val="en-US" w:eastAsia="en-US"/>
    </w:rPr>
  </w:style>
  <w:style w:type="paragraph" w:customStyle="1" w:styleId="Style23">
    <w:name w:val="Style2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4">
    <w:name w:val="Style24"/>
    <w:basedOn w:val="Normal"/>
    <w:rsid w:val="00075971"/>
    <w:pPr>
      <w:widowControl w:val="0"/>
      <w:autoSpaceDE w:val="0"/>
      <w:autoSpaceDN w:val="0"/>
      <w:adjustRightInd w:val="0"/>
      <w:spacing w:line="413" w:lineRule="exact"/>
      <w:jc w:val="both"/>
    </w:pPr>
    <w:rPr>
      <w:lang w:val="en-US" w:eastAsia="en-US"/>
    </w:rPr>
  </w:style>
  <w:style w:type="paragraph" w:customStyle="1" w:styleId="Style27">
    <w:name w:val="Style2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character" w:customStyle="1" w:styleId="FontStyle32">
    <w:name w:val="Font Style32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33">
    <w:name w:val="Font Style33"/>
    <w:rsid w:val="00075971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FontStyle35">
    <w:name w:val="Font Style35"/>
    <w:rsid w:val="00075971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36">
    <w:name w:val="Font Style36"/>
    <w:rsid w:val="00075971"/>
    <w:rPr>
      <w:rFonts w:ascii="Times New Roman" w:hAnsi="Times New Roman" w:cs="Times New Roman"/>
      <w:b/>
      <w:bCs/>
      <w:i/>
      <w:iCs/>
      <w:sz w:val="22"/>
      <w:szCs w:val="22"/>
    </w:rPr>
  </w:style>
  <w:style w:type="character" w:customStyle="1" w:styleId="FontStyle37">
    <w:name w:val="Font Style37"/>
    <w:rsid w:val="00075971"/>
    <w:rPr>
      <w:rFonts w:ascii="Times New Roman" w:hAnsi="Times New Roman" w:cs="Times New Roman"/>
      <w:sz w:val="22"/>
      <w:szCs w:val="22"/>
    </w:rPr>
  </w:style>
  <w:style w:type="character" w:customStyle="1" w:styleId="FontStyle38">
    <w:name w:val="Font Style38"/>
    <w:rsid w:val="00075971"/>
    <w:rPr>
      <w:rFonts w:ascii="Times New Roman" w:hAnsi="Times New Roman" w:cs="Times New Roman"/>
      <w:i/>
      <w:iCs/>
      <w:sz w:val="22"/>
      <w:szCs w:val="22"/>
    </w:rPr>
  </w:style>
  <w:style w:type="paragraph" w:customStyle="1" w:styleId="Style1">
    <w:name w:val="Style1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3">
    <w:name w:val="Style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6">
    <w:name w:val="Style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7">
    <w:name w:val="Style7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0">
    <w:name w:val="Style1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2">
    <w:name w:val="Style1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6">
    <w:name w:val="Style1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7">
    <w:name w:val="Style1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20">
    <w:name w:val="Style2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character" w:customStyle="1" w:styleId="FontStyle23">
    <w:name w:val="Font Style23"/>
    <w:rsid w:val="00075971"/>
    <w:rPr>
      <w:rFonts w:ascii="Times New Roman" w:hAnsi="Times New Roman" w:cs="Times New Roman"/>
      <w:b/>
      <w:bCs/>
      <w:sz w:val="8"/>
      <w:szCs w:val="8"/>
    </w:rPr>
  </w:style>
  <w:style w:type="character" w:customStyle="1" w:styleId="FontStyle24">
    <w:name w:val="Font Style24"/>
    <w:rsid w:val="00075971"/>
    <w:rPr>
      <w:rFonts w:ascii="Times New Roman" w:hAnsi="Times New Roman" w:cs="Times New Roman"/>
      <w:b/>
      <w:bCs/>
      <w:sz w:val="20"/>
      <w:szCs w:val="20"/>
    </w:rPr>
  </w:style>
  <w:style w:type="character" w:customStyle="1" w:styleId="FontStyle25">
    <w:name w:val="Font Style25"/>
    <w:rsid w:val="00075971"/>
    <w:rPr>
      <w:rFonts w:ascii="Times New Roman" w:hAnsi="Times New Roman" w:cs="Times New Roman"/>
      <w:smallCaps/>
      <w:sz w:val="18"/>
      <w:szCs w:val="18"/>
    </w:rPr>
  </w:style>
  <w:style w:type="character" w:customStyle="1" w:styleId="FontStyle27">
    <w:name w:val="Font Style27"/>
    <w:rsid w:val="00075971"/>
    <w:rPr>
      <w:rFonts w:ascii="Calibri" w:hAnsi="Calibri" w:cs="Calibri"/>
      <w:i/>
      <w:iCs/>
      <w:sz w:val="58"/>
      <w:szCs w:val="58"/>
    </w:rPr>
  </w:style>
  <w:style w:type="character" w:customStyle="1" w:styleId="FontStyle31">
    <w:name w:val="Font Style31"/>
    <w:rsid w:val="00075971"/>
    <w:rPr>
      <w:rFonts w:ascii="Times New Roman" w:hAnsi="Times New Roman" w:cs="Times New Roman"/>
      <w:smallCaps/>
      <w:sz w:val="18"/>
      <w:szCs w:val="18"/>
    </w:rPr>
  </w:style>
  <w:style w:type="paragraph" w:styleId="TOC4">
    <w:name w:val="toc 4"/>
    <w:basedOn w:val="Normal"/>
    <w:next w:val="Normal"/>
    <w:autoRedefine/>
    <w:rsid w:val="00075971"/>
    <w:pPr>
      <w:ind w:left="720"/>
    </w:pPr>
    <w:rPr>
      <w:lang w:eastAsia="en-US"/>
    </w:rPr>
  </w:style>
  <w:style w:type="paragraph" w:customStyle="1" w:styleId="ListParagraph1">
    <w:name w:val="List Paragraph1"/>
    <w:basedOn w:val="Normal"/>
    <w:qFormat/>
    <w:rsid w:val="00075971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character" w:customStyle="1" w:styleId="FootnoteTextChar">
    <w:name w:val="Footnote Text Char"/>
    <w:link w:val="FootnoteText"/>
    <w:uiPriority w:val="99"/>
    <w:locked/>
    <w:rsid w:val="00075971"/>
    <w:rPr>
      <w:rFonts w:ascii="Calibri" w:eastAsia="Calibri" w:hAnsi="Calibri"/>
    </w:rPr>
  </w:style>
  <w:style w:type="paragraph" w:styleId="FootnoteText">
    <w:name w:val="footnote text"/>
    <w:basedOn w:val="Normal"/>
    <w:link w:val="FootnoteTextChar"/>
    <w:uiPriority w:val="99"/>
    <w:rsid w:val="00075971"/>
    <w:rPr>
      <w:rFonts w:ascii="Calibri" w:eastAsia="Calibri" w:hAnsi="Calibri" w:cstheme="minorBidi"/>
      <w:kern w:val="2"/>
      <w:szCs w:val="22"/>
      <w:lang w:eastAsia="en-US"/>
      <w14:ligatures w14:val="standardContextual"/>
    </w:rPr>
  </w:style>
  <w:style w:type="character" w:customStyle="1" w:styleId="TextnotdesubsolCaracter1">
    <w:name w:val="Text notă de subsol Caracter1"/>
    <w:basedOn w:val="DefaultParagraphFont"/>
    <w:uiPriority w:val="99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customStyle="1" w:styleId="msolistparagraph0">
    <w:name w:val="msolistparagraph"/>
    <w:basedOn w:val="Normal"/>
    <w:rsid w:val="0007597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075971"/>
    <w:pPr>
      <w:autoSpaceDE w:val="0"/>
      <w:autoSpaceDN w:val="0"/>
      <w:adjustRightInd w:val="0"/>
      <w:jc w:val="left"/>
    </w:pPr>
    <w:rPr>
      <w:rFonts w:eastAsia="Times New Roman" w:cs="Times New Roman"/>
      <w:color w:val="000000"/>
      <w:kern w:val="0"/>
      <w:szCs w:val="24"/>
      <w:lang w:val="en-GB" w:eastAsia="ro-RO"/>
      <w14:ligatures w14:val="none"/>
    </w:rPr>
  </w:style>
  <w:style w:type="character" w:styleId="FootnoteReference">
    <w:name w:val="footnote reference"/>
    <w:uiPriority w:val="99"/>
    <w:rsid w:val="00075971"/>
    <w:rPr>
      <w:vertAlign w:val="superscript"/>
    </w:rPr>
  </w:style>
  <w:style w:type="paragraph" w:styleId="NormalWeb">
    <w:name w:val="Normal (Web)"/>
    <w:basedOn w:val="Normal"/>
    <w:rsid w:val="00075971"/>
    <w:pPr>
      <w:spacing w:before="100" w:beforeAutospacing="1" w:after="100" w:afterAutospacing="1"/>
    </w:pPr>
    <w:rPr>
      <w:lang w:eastAsia="en-US"/>
    </w:rPr>
  </w:style>
  <w:style w:type="paragraph" w:customStyle="1" w:styleId="1text">
    <w:name w:val="1. text"/>
    <w:basedOn w:val="Normal"/>
    <w:rsid w:val="00075971"/>
    <w:pPr>
      <w:autoSpaceDE w:val="0"/>
      <w:autoSpaceDN w:val="0"/>
      <w:adjustRightInd w:val="0"/>
      <w:spacing w:line="259" w:lineRule="auto"/>
      <w:ind w:firstLine="720"/>
      <w:jc w:val="both"/>
    </w:pPr>
    <w:rPr>
      <w:rFonts w:ascii="Cambria" w:hAnsi="Cambria" w:cs="Cambria"/>
      <w:sz w:val="22"/>
      <w:szCs w:val="22"/>
      <w:lang w:eastAsia="en-US"/>
    </w:rPr>
  </w:style>
  <w:style w:type="table" w:customStyle="1" w:styleId="TableGrid0">
    <w:name w:val="TableGrid"/>
    <w:rsid w:val="00075971"/>
    <w:pPr>
      <w:jc w:val="left"/>
    </w:pPr>
    <w:rPr>
      <w:rFonts w:asciiTheme="minorHAnsi" w:eastAsiaTheme="minorEastAsia" w:hAnsiTheme="minorHAnsi"/>
      <w:szCs w:val="24"/>
      <w:lang w:val="en-US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A322E9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DF7225-44EB-4A72-888F-8D36230A8A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1</TotalTime>
  <Pages>2</Pages>
  <Words>393</Words>
  <Characters>2243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1</dc:creator>
  <cp:keywords/>
  <dc:description/>
  <cp:lastModifiedBy>USMSV</cp:lastModifiedBy>
  <cp:revision>195</cp:revision>
  <cp:lastPrinted>2026-02-16T07:09:00Z</cp:lastPrinted>
  <dcterms:created xsi:type="dcterms:W3CDTF">2025-11-09T07:53:00Z</dcterms:created>
  <dcterms:modified xsi:type="dcterms:W3CDTF">2026-02-16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eb9552-4e82-403e-986f-4513b5ae6ea2</vt:lpwstr>
  </property>
</Properties>
</file>